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3A1A9" w14:textId="2AD3260C" w:rsidR="005B030B" w:rsidRPr="008E3771" w:rsidRDefault="008E3771" w:rsidP="00AD0F92">
      <w:pPr>
        <w:jc w:val="center"/>
        <w:rPr>
          <w:sz w:val="40"/>
          <w:szCs w:val="40"/>
          <w:lang w:val="en-US"/>
        </w:rPr>
      </w:pPr>
      <w:r w:rsidRPr="008E3771">
        <w:rPr>
          <w:sz w:val="40"/>
          <w:szCs w:val="40"/>
          <w:lang w:val="en-US"/>
        </w:rPr>
        <w:t>GAME PITCH</w:t>
      </w:r>
      <w:r>
        <w:rPr>
          <w:sz w:val="40"/>
          <w:szCs w:val="40"/>
          <w:lang w:val="en-US"/>
        </w:rPr>
        <w:t xml:space="preserve"> PROPOSAL</w:t>
      </w:r>
      <w:r w:rsidRPr="008E3771">
        <w:rPr>
          <w:sz w:val="40"/>
          <w:szCs w:val="40"/>
          <w:lang w:val="en-US"/>
        </w:rPr>
        <w:br/>
      </w:r>
      <w:r w:rsidRPr="008E3771">
        <w:rPr>
          <w:sz w:val="40"/>
          <w:szCs w:val="40"/>
          <w:lang w:val="en-US"/>
        </w:rPr>
        <w:br/>
      </w:r>
      <w:r w:rsidR="00AD0F92" w:rsidRPr="00016C16">
        <w:rPr>
          <w:sz w:val="28"/>
          <w:szCs w:val="28"/>
          <w:lang w:val="en-US"/>
        </w:rPr>
        <w:t>CAR TRAVEL RACE</w:t>
      </w:r>
    </w:p>
    <w:p w14:paraId="5CC501FC" w14:textId="0CEA1451" w:rsidR="00AD0F92" w:rsidRPr="008E3771" w:rsidRDefault="00AD0F92">
      <w:pPr>
        <w:rPr>
          <w:lang w:val="en-US"/>
        </w:rPr>
      </w:pPr>
    </w:p>
    <w:p w14:paraId="0B1A0CE5" w14:textId="016D59C7" w:rsidR="00AD0F92" w:rsidRPr="008E3771" w:rsidRDefault="00AD0F92">
      <w:pPr>
        <w:rPr>
          <w:lang w:val="en-US"/>
        </w:rPr>
      </w:pPr>
    </w:p>
    <w:p w14:paraId="5B19DDB1" w14:textId="0A5AA433" w:rsidR="00AD0F92" w:rsidRPr="008E3771" w:rsidRDefault="00AD0F92">
      <w:pPr>
        <w:rPr>
          <w:lang w:val="en-US"/>
        </w:rPr>
      </w:pPr>
    </w:p>
    <w:p w14:paraId="5259EFC0" w14:textId="5F4F6D91" w:rsidR="00AD0F92" w:rsidRPr="008E3771" w:rsidRDefault="00AD0F92">
      <w:pPr>
        <w:rPr>
          <w:lang w:val="en-US"/>
        </w:rPr>
      </w:pPr>
    </w:p>
    <w:p w14:paraId="052B4532" w14:textId="680A49C2" w:rsidR="00AD0F92" w:rsidRPr="008E3771" w:rsidRDefault="00AD0F92">
      <w:pPr>
        <w:rPr>
          <w:lang w:val="en-US"/>
        </w:rPr>
      </w:pPr>
    </w:p>
    <w:p w14:paraId="6DBC72F6" w14:textId="71933F40" w:rsidR="00AD0F92" w:rsidRPr="008E3771" w:rsidRDefault="00AD0F92">
      <w:pPr>
        <w:rPr>
          <w:lang w:val="en-US"/>
        </w:rPr>
      </w:pPr>
    </w:p>
    <w:p w14:paraId="38EE6C11" w14:textId="2DB49EB8" w:rsidR="00AD0F92" w:rsidRPr="008E3771" w:rsidRDefault="00AD0F92">
      <w:pPr>
        <w:rPr>
          <w:lang w:val="en-US"/>
        </w:rPr>
      </w:pPr>
    </w:p>
    <w:p w14:paraId="0539CAD2" w14:textId="152682D4" w:rsidR="00AD0F92" w:rsidRPr="008E3771" w:rsidRDefault="00AD0F92">
      <w:pPr>
        <w:rPr>
          <w:lang w:val="en-US"/>
        </w:rPr>
      </w:pPr>
    </w:p>
    <w:p w14:paraId="0175BCC3" w14:textId="1CD72BBB" w:rsidR="00AD0F92" w:rsidRPr="008E3771" w:rsidRDefault="00AD0F92">
      <w:pPr>
        <w:rPr>
          <w:lang w:val="en-US"/>
        </w:rPr>
      </w:pPr>
    </w:p>
    <w:p w14:paraId="05B562D4" w14:textId="1A9D1F58" w:rsidR="00AD0F92" w:rsidRPr="008E3771" w:rsidRDefault="00AD0F92">
      <w:pPr>
        <w:rPr>
          <w:lang w:val="en-US"/>
        </w:rPr>
      </w:pPr>
    </w:p>
    <w:p w14:paraId="18C83745" w14:textId="53FD080D" w:rsidR="00AD0F92" w:rsidRPr="008E3771" w:rsidRDefault="00AD0F92">
      <w:pPr>
        <w:rPr>
          <w:lang w:val="en-US"/>
        </w:rPr>
      </w:pPr>
    </w:p>
    <w:p w14:paraId="2D2AC2D6" w14:textId="5C81614F" w:rsidR="00AD0F92" w:rsidRPr="008E3771" w:rsidRDefault="00AD0F92">
      <w:pPr>
        <w:rPr>
          <w:lang w:val="en-US"/>
        </w:rPr>
      </w:pPr>
    </w:p>
    <w:p w14:paraId="6A7EFE2C" w14:textId="24E9BC19" w:rsidR="00AD0F92" w:rsidRPr="008E3771" w:rsidRDefault="00AD0F92">
      <w:pPr>
        <w:rPr>
          <w:lang w:val="en-US"/>
        </w:rPr>
      </w:pPr>
    </w:p>
    <w:p w14:paraId="35E1C3F4" w14:textId="31273C50" w:rsidR="00AD0F92" w:rsidRPr="008E3771" w:rsidRDefault="00AD0F92">
      <w:pPr>
        <w:rPr>
          <w:lang w:val="en-US"/>
        </w:rPr>
      </w:pPr>
    </w:p>
    <w:p w14:paraId="49418647" w14:textId="71C93AFD" w:rsidR="00AD0F92" w:rsidRPr="008E3771" w:rsidRDefault="00AD0F92">
      <w:pPr>
        <w:rPr>
          <w:lang w:val="en-US"/>
        </w:rPr>
      </w:pPr>
    </w:p>
    <w:p w14:paraId="4FE8FD03" w14:textId="383F34BB" w:rsidR="00AD0F92" w:rsidRPr="008E3771" w:rsidRDefault="00AD0F92">
      <w:pPr>
        <w:rPr>
          <w:lang w:val="en-US"/>
        </w:rPr>
      </w:pPr>
    </w:p>
    <w:p w14:paraId="6BD6BF33" w14:textId="2871FC7E" w:rsidR="00AD0F92" w:rsidRPr="008E3771" w:rsidRDefault="00AD0F92">
      <w:pPr>
        <w:rPr>
          <w:lang w:val="en-US"/>
        </w:rPr>
      </w:pPr>
    </w:p>
    <w:p w14:paraId="37F03614" w14:textId="155781F9" w:rsidR="00AD0F92" w:rsidRPr="008E3771" w:rsidRDefault="00AD0F92">
      <w:pPr>
        <w:rPr>
          <w:lang w:val="en-US"/>
        </w:rPr>
      </w:pPr>
    </w:p>
    <w:p w14:paraId="5921E5BA" w14:textId="0476FA39" w:rsidR="00AD0F92" w:rsidRPr="008E3771" w:rsidRDefault="00AD0F92">
      <w:pPr>
        <w:rPr>
          <w:lang w:val="en-US"/>
        </w:rPr>
      </w:pPr>
    </w:p>
    <w:p w14:paraId="636A1487" w14:textId="77A2653E" w:rsidR="00AD0F92" w:rsidRPr="008E3771" w:rsidRDefault="00AD0F92">
      <w:pPr>
        <w:rPr>
          <w:lang w:val="en-US"/>
        </w:rPr>
      </w:pPr>
    </w:p>
    <w:p w14:paraId="2C12F270" w14:textId="6DEB705A" w:rsidR="00AD0F92" w:rsidRPr="008E3771" w:rsidRDefault="00AD0F92">
      <w:pPr>
        <w:rPr>
          <w:lang w:val="en-US"/>
        </w:rPr>
      </w:pPr>
    </w:p>
    <w:p w14:paraId="7C421957" w14:textId="0ED30722" w:rsidR="00AD0F92" w:rsidRPr="008E3771" w:rsidRDefault="00AD0F92">
      <w:pPr>
        <w:rPr>
          <w:lang w:val="en-US"/>
        </w:rPr>
      </w:pPr>
    </w:p>
    <w:p w14:paraId="50C565D0" w14:textId="3FDFBAD3" w:rsidR="00AD0F92" w:rsidRPr="008E3771" w:rsidRDefault="00AD0F92">
      <w:pPr>
        <w:rPr>
          <w:lang w:val="en-US"/>
        </w:rPr>
      </w:pPr>
    </w:p>
    <w:p w14:paraId="050EF777" w14:textId="2A38364C" w:rsidR="00AD0F92" w:rsidRPr="008E3771" w:rsidRDefault="00AD0F92">
      <w:pPr>
        <w:rPr>
          <w:lang w:val="en-US"/>
        </w:rPr>
      </w:pPr>
    </w:p>
    <w:p w14:paraId="1FB3A731" w14:textId="7476FF47" w:rsidR="003B4AF8" w:rsidRPr="00E92B07" w:rsidRDefault="00333AB0" w:rsidP="000D5EF8">
      <w:pPr>
        <w:rPr>
          <w:lang w:val="en-US"/>
        </w:rPr>
      </w:pPr>
      <w:r>
        <w:rPr>
          <w:b/>
          <w:bCs/>
          <w:lang w:val="en-US"/>
        </w:rPr>
        <w:t xml:space="preserve">College: </w:t>
      </w:r>
      <w:r w:rsidR="00E92B07" w:rsidRPr="00333AB0">
        <w:rPr>
          <w:lang w:val="en-US"/>
        </w:rPr>
        <w:t>New Brunswick Community College</w:t>
      </w:r>
      <w:r w:rsidR="00E92B07">
        <w:rPr>
          <w:b/>
          <w:bCs/>
          <w:lang w:val="en-US"/>
        </w:rPr>
        <w:br/>
      </w:r>
      <w:r w:rsidR="001254F3">
        <w:rPr>
          <w:b/>
          <w:bCs/>
          <w:lang w:val="en-US"/>
        </w:rPr>
        <w:t>Course:</w:t>
      </w:r>
      <w:r w:rsidR="001254F3">
        <w:rPr>
          <w:lang w:val="en-US"/>
        </w:rPr>
        <w:t xml:space="preserve"> </w:t>
      </w:r>
      <w:r w:rsidR="00502627" w:rsidRPr="00502627">
        <w:rPr>
          <w:lang w:val="en-US"/>
        </w:rPr>
        <w:t>PROG1189 - Comprehensive Development Project</w:t>
      </w:r>
      <w:r w:rsidR="000D5EF8" w:rsidRPr="00E92B07">
        <w:rPr>
          <w:b/>
          <w:bCs/>
          <w:lang w:val="en-US"/>
        </w:rPr>
        <w:br/>
      </w:r>
      <w:r w:rsidR="00AD0F92" w:rsidRPr="00E92B07">
        <w:rPr>
          <w:b/>
          <w:bCs/>
          <w:lang w:val="en-US"/>
        </w:rPr>
        <w:t>Author:</w:t>
      </w:r>
      <w:r w:rsidR="00AD0F92" w:rsidRPr="00E92B07">
        <w:rPr>
          <w:lang w:val="en-US"/>
        </w:rPr>
        <w:t xml:space="preserve"> Bruno Bortoli de Oliveira</w:t>
      </w:r>
      <w:r w:rsidR="00AD0F92" w:rsidRPr="00E92B07">
        <w:rPr>
          <w:lang w:val="en-US"/>
        </w:rPr>
        <w:br/>
      </w:r>
      <w:r w:rsidR="00AD0F92" w:rsidRPr="00E92B07">
        <w:rPr>
          <w:b/>
          <w:bCs/>
          <w:lang w:val="en-US"/>
        </w:rPr>
        <w:t>Date:</w:t>
      </w:r>
      <w:r w:rsidR="00AD0F92" w:rsidRPr="00E92B07">
        <w:rPr>
          <w:lang w:val="en-US"/>
        </w:rPr>
        <w:t xml:space="preserve"> 01/17/2023</w:t>
      </w:r>
    </w:p>
    <w:p w14:paraId="46463311" w14:textId="77777777" w:rsidR="003B4AF8" w:rsidRDefault="003B4AF8">
      <w:r>
        <w:lastRenderedPageBreak/>
        <w:t>Document Revision History:</w:t>
      </w:r>
      <w:r>
        <w:br/>
      </w:r>
    </w:p>
    <w:tbl>
      <w:tblPr>
        <w:tblStyle w:val="TableGrid"/>
        <w:tblW w:w="0" w:type="auto"/>
        <w:tblLook w:val="04A0" w:firstRow="1" w:lastRow="0" w:firstColumn="1" w:lastColumn="0" w:noHBand="0" w:noVBand="1"/>
      </w:tblPr>
      <w:tblGrid>
        <w:gridCol w:w="2123"/>
        <w:gridCol w:w="2123"/>
        <w:gridCol w:w="2124"/>
        <w:gridCol w:w="2124"/>
      </w:tblGrid>
      <w:tr w:rsidR="003B4AF8" w14:paraId="5AB20371" w14:textId="77777777" w:rsidTr="003B4AF8">
        <w:tc>
          <w:tcPr>
            <w:tcW w:w="2123" w:type="dxa"/>
          </w:tcPr>
          <w:p w14:paraId="1B5BE0A0" w14:textId="603A8701" w:rsidR="003B4AF8" w:rsidRPr="003B4AF8" w:rsidRDefault="003B4AF8" w:rsidP="003B4AF8">
            <w:pPr>
              <w:jc w:val="center"/>
              <w:rPr>
                <w:b/>
                <w:bCs/>
              </w:rPr>
            </w:pPr>
            <w:r w:rsidRPr="003B4AF8">
              <w:rPr>
                <w:b/>
                <w:bCs/>
              </w:rPr>
              <w:t>Version</w:t>
            </w:r>
          </w:p>
        </w:tc>
        <w:tc>
          <w:tcPr>
            <w:tcW w:w="2123" w:type="dxa"/>
          </w:tcPr>
          <w:p w14:paraId="2EC5091B" w14:textId="4C6DE584" w:rsidR="003B4AF8" w:rsidRPr="003B4AF8" w:rsidRDefault="003B4AF8" w:rsidP="003B4AF8">
            <w:pPr>
              <w:jc w:val="center"/>
              <w:rPr>
                <w:b/>
                <w:bCs/>
              </w:rPr>
            </w:pPr>
            <w:r w:rsidRPr="003B4AF8">
              <w:rPr>
                <w:b/>
                <w:bCs/>
              </w:rPr>
              <w:t>Date</w:t>
            </w:r>
          </w:p>
        </w:tc>
        <w:tc>
          <w:tcPr>
            <w:tcW w:w="2124" w:type="dxa"/>
          </w:tcPr>
          <w:p w14:paraId="57FB2660" w14:textId="242D92CF" w:rsidR="003B4AF8" w:rsidRPr="003B4AF8" w:rsidRDefault="003B4AF8" w:rsidP="003B4AF8">
            <w:pPr>
              <w:jc w:val="center"/>
              <w:rPr>
                <w:b/>
                <w:bCs/>
              </w:rPr>
            </w:pPr>
            <w:r w:rsidRPr="003B4AF8">
              <w:rPr>
                <w:b/>
                <w:bCs/>
              </w:rPr>
              <w:t>Author(s)</w:t>
            </w:r>
          </w:p>
        </w:tc>
        <w:tc>
          <w:tcPr>
            <w:tcW w:w="2124" w:type="dxa"/>
          </w:tcPr>
          <w:p w14:paraId="58FC1B59" w14:textId="00452164" w:rsidR="003B4AF8" w:rsidRPr="003B4AF8" w:rsidRDefault="003B4AF8" w:rsidP="003B4AF8">
            <w:pPr>
              <w:jc w:val="center"/>
              <w:rPr>
                <w:b/>
                <w:bCs/>
              </w:rPr>
            </w:pPr>
            <w:r w:rsidRPr="003B4AF8">
              <w:rPr>
                <w:b/>
                <w:bCs/>
              </w:rPr>
              <w:t>Changes</w:t>
            </w:r>
          </w:p>
        </w:tc>
      </w:tr>
      <w:tr w:rsidR="003B4AF8" w14:paraId="22C33A31" w14:textId="77777777" w:rsidTr="003B4AF8">
        <w:tc>
          <w:tcPr>
            <w:tcW w:w="2123" w:type="dxa"/>
          </w:tcPr>
          <w:p w14:paraId="7A3AE548" w14:textId="69D04054" w:rsidR="003B4AF8" w:rsidRPr="00F06CE7" w:rsidRDefault="003B4AF8" w:rsidP="0099295F">
            <w:pPr>
              <w:jc w:val="center"/>
              <w:rPr>
                <w:sz w:val="18"/>
                <w:szCs w:val="18"/>
              </w:rPr>
            </w:pPr>
            <w:r w:rsidRPr="00F06CE7">
              <w:rPr>
                <w:sz w:val="18"/>
                <w:szCs w:val="18"/>
              </w:rPr>
              <w:t>1.0</w:t>
            </w:r>
          </w:p>
        </w:tc>
        <w:tc>
          <w:tcPr>
            <w:tcW w:w="2123" w:type="dxa"/>
          </w:tcPr>
          <w:p w14:paraId="407AF630" w14:textId="31363AD5" w:rsidR="003B4AF8" w:rsidRPr="00F06CE7" w:rsidRDefault="008E28CF">
            <w:pPr>
              <w:rPr>
                <w:sz w:val="18"/>
                <w:szCs w:val="18"/>
              </w:rPr>
            </w:pPr>
            <w:r w:rsidRPr="00F06CE7">
              <w:rPr>
                <w:sz w:val="18"/>
                <w:szCs w:val="18"/>
              </w:rPr>
              <w:t>January</w:t>
            </w:r>
            <w:r w:rsidR="00F06CE7" w:rsidRPr="00F06CE7">
              <w:rPr>
                <w:sz w:val="18"/>
                <w:szCs w:val="18"/>
              </w:rPr>
              <w:t xml:space="preserve"> 17, 2023</w:t>
            </w:r>
          </w:p>
        </w:tc>
        <w:tc>
          <w:tcPr>
            <w:tcW w:w="2124" w:type="dxa"/>
          </w:tcPr>
          <w:p w14:paraId="4843732B" w14:textId="5203A8D0" w:rsidR="003B4AF8" w:rsidRPr="00F06CE7" w:rsidRDefault="00F06CE7">
            <w:pPr>
              <w:rPr>
                <w:sz w:val="18"/>
                <w:szCs w:val="18"/>
              </w:rPr>
            </w:pPr>
            <w:r w:rsidRPr="00F06CE7">
              <w:rPr>
                <w:sz w:val="18"/>
                <w:szCs w:val="18"/>
              </w:rPr>
              <w:t>Bruno Bortoli de Oliveira</w:t>
            </w:r>
          </w:p>
        </w:tc>
        <w:tc>
          <w:tcPr>
            <w:tcW w:w="2124" w:type="dxa"/>
          </w:tcPr>
          <w:p w14:paraId="5EA60964" w14:textId="77777777" w:rsidR="003B4AF8" w:rsidRPr="00F06CE7" w:rsidRDefault="003B4AF8">
            <w:pPr>
              <w:rPr>
                <w:sz w:val="18"/>
                <w:szCs w:val="18"/>
              </w:rPr>
            </w:pPr>
          </w:p>
        </w:tc>
      </w:tr>
      <w:tr w:rsidR="003B4AF8" w14:paraId="4B89E314" w14:textId="77777777" w:rsidTr="003B4AF8">
        <w:tc>
          <w:tcPr>
            <w:tcW w:w="2123" w:type="dxa"/>
          </w:tcPr>
          <w:p w14:paraId="369C1CC1" w14:textId="77777777" w:rsidR="003B4AF8" w:rsidRPr="00F06CE7" w:rsidRDefault="003B4AF8" w:rsidP="0099295F">
            <w:pPr>
              <w:jc w:val="center"/>
              <w:rPr>
                <w:sz w:val="18"/>
                <w:szCs w:val="18"/>
              </w:rPr>
            </w:pPr>
          </w:p>
        </w:tc>
        <w:tc>
          <w:tcPr>
            <w:tcW w:w="2123" w:type="dxa"/>
          </w:tcPr>
          <w:p w14:paraId="1E07DF5F" w14:textId="77777777" w:rsidR="003B4AF8" w:rsidRPr="00F06CE7" w:rsidRDefault="003B4AF8">
            <w:pPr>
              <w:rPr>
                <w:sz w:val="18"/>
                <w:szCs w:val="18"/>
              </w:rPr>
            </w:pPr>
          </w:p>
        </w:tc>
        <w:tc>
          <w:tcPr>
            <w:tcW w:w="2124" w:type="dxa"/>
          </w:tcPr>
          <w:p w14:paraId="2F110F63" w14:textId="77777777" w:rsidR="003B4AF8" w:rsidRPr="00F06CE7" w:rsidRDefault="003B4AF8">
            <w:pPr>
              <w:rPr>
                <w:sz w:val="18"/>
                <w:szCs w:val="18"/>
              </w:rPr>
            </w:pPr>
          </w:p>
        </w:tc>
        <w:tc>
          <w:tcPr>
            <w:tcW w:w="2124" w:type="dxa"/>
          </w:tcPr>
          <w:p w14:paraId="3C881491" w14:textId="77777777" w:rsidR="003B4AF8" w:rsidRPr="00F06CE7" w:rsidRDefault="003B4AF8">
            <w:pPr>
              <w:rPr>
                <w:sz w:val="18"/>
                <w:szCs w:val="18"/>
              </w:rPr>
            </w:pPr>
          </w:p>
        </w:tc>
      </w:tr>
      <w:tr w:rsidR="003B4AF8" w14:paraId="15053105" w14:textId="77777777" w:rsidTr="003B4AF8">
        <w:tc>
          <w:tcPr>
            <w:tcW w:w="2123" w:type="dxa"/>
          </w:tcPr>
          <w:p w14:paraId="03D95F65" w14:textId="77777777" w:rsidR="003B4AF8" w:rsidRPr="00F06CE7" w:rsidRDefault="003B4AF8" w:rsidP="0099295F">
            <w:pPr>
              <w:jc w:val="center"/>
              <w:rPr>
                <w:sz w:val="18"/>
                <w:szCs w:val="18"/>
              </w:rPr>
            </w:pPr>
          </w:p>
        </w:tc>
        <w:tc>
          <w:tcPr>
            <w:tcW w:w="2123" w:type="dxa"/>
          </w:tcPr>
          <w:p w14:paraId="452D5319" w14:textId="77777777" w:rsidR="003B4AF8" w:rsidRPr="00F06CE7" w:rsidRDefault="003B4AF8">
            <w:pPr>
              <w:rPr>
                <w:sz w:val="18"/>
                <w:szCs w:val="18"/>
              </w:rPr>
            </w:pPr>
          </w:p>
        </w:tc>
        <w:tc>
          <w:tcPr>
            <w:tcW w:w="2124" w:type="dxa"/>
          </w:tcPr>
          <w:p w14:paraId="76D9C2C4" w14:textId="77777777" w:rsidR="003B4AF8" w:rsidRPr="00F06CE7" w:rsidRDefault="003B4AF8">
            <w:pPr>
              <w:rPr>
                <w:sz w:val="18"/>
                <w:szCs w:val="18"/>
              </w:rPr>
            </w:pPr>
          </w:p>
        </w:tc>
        <w:tc>
          <w:tcPr>
            <w:tcW w:w="2124" w:type="dxa"/>
          </w:tcPr>
          <w:p w14:paraId="1B11CD7F" w14:textId="77777777" w:rsidR="003B4AF8" w:rsidRPr="00F06CE7" w:rsidRDefault="003B4AF8">
            <w:pPr>
              <w:rPr>
                <w:sz w:val="18"/>
                <w:szCs w:val="18"/>
              </w:rPr>
            </w:pPr>
          </w:p>
        </w:tc>
      </w:tr>
    </w:tbl>
    <w:p w14:paraId="6D5960EA" w14:textId="634C7B3B" w:rsidR="003B4AF8" w:rsidRDefault="003B4AF8"/>
    <w:p w14:paraId="0F86C9F5" w14:textId="77777777" w:rsidR="002847A8" w:rsidRDefault="002847A8">
      <w:r>
        <w:br w:type="page"/>
      </w:r>
    </w:p>
    <w:sdt>
      <w:sdtPr>
        <w:id w:val="-1694139636"/>
        <w:docPartObj>
          <w:docPartGallery w:val="Table of Contents"/>
          <w:docPartUnique/>
        </w:docPartObj>
      </w:sdtPr>
      <w:sdtEndPr>
        <w:rPr>
          <w:rFonts w:asciiTheme="minorHAnsi" w:eastAsiaTheme="minorEastAsia" w:hAnsiTheme="minorHAnsi" w:cstheme="minorBidi"/>
          <w:b/>
          <w:bCs/>
          <w:noProof/>
          <w:color w:val="auto"/>
          <w:sz w:val="22"/>
          <w:szCs w:val="22"/>
          <w:lang w:val="en-CA" w:eastAsia="zh-CN"/>
        </w:rPr>
      </w:sdtEndPr>
      <w:sdtContent>
        <w:p w14:paraId="44F1F421" w14:textId="4A983DAF" w:rsidR="002013BF" w:rsidRDefault="002013BF">
          <w:pPr>
            <w:pStyle w:val="TOCHeading"/>
          </w:pPr>
          <w:r>
            <w:t>Table of Contents</w:t>
          </w:r>
        </w:p>
        <w:p w14:paraId="02605BF7" w14:textId="4554B01A" w:rsidR="0037426E" w:rsidRDefault="002013BF">
          <w:pPr>
            <w:pStyle w:val="TOC1"/>
            <w:tabs>
              <w:tab w:val="right" w:leader="dot" w:pos="8494"/>
            </w:tabs>
            <w:rPr>
              <w:noProof/>
              <w:lang w:val="pt-BR"/>
            </w:rPr>
          </w:pPr>
          <w:r>
            <w:fldChar w:fldCharType="begin"/>
          </w:r>
          <w:r>
            <w:instrText xml:space="preserve"> TOC \o "1-3" \h \z \u </w:instrText>
          </w:r>
          <w:r>
            <w:fldChar w:fldCharType="separate"/>
          </w:r>
          <w:hyperlink w:anchor="_Toc124757614" w:history="1">
            <w:r w:rsidR="0037426E" w:rsidRPr="00F8555C">
              <w:rPr>
                <w:rStyle w:val="Hyperlink"/>
                <w:noProof/>
              </w:rPr>
              <w:t>1.0 Executive Summary</w:t>
            </w:r>
            <w:r w:rsidR="0037426E">
              <w:rPr>
                <w:noProof/>
                <w:webHidden/>
              </w:rPr>
              <w:tab/>
            </w:r>
            <w:r w:rsidR="0037426E">
              <w:rPr>
                <w:noProof/>
                <w:webHidden/>
              </w:rPr>
              <w:fldChar w:fldCharType="begin"/>
            </w:r>
            <w:r w:rsidR="0037426E">
              <w:rPr>
                <w:noProof/>
                <w:webHidden/>
              </w:rPr>
              <w:instrText xml:space="preserve"> PAGEREF _Toc124757614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45B4BD24" w14:textId="5F370D8F" w:rsidR="0037426E" w:rsidRDefault="0037426E">
          <w:pPr>
            <w:pStyle w:val="TOC1"/>
            <w:tabs>
              <w:tab w:val="right" w:leader="dot" w:pos="8494"/>
            </w:tabs>
            <w:rPr>
              <w:noProof/>
              <w:lang w:val="pt-BR"/>
            </w:rPr>
          </w:pPr>
          <w:hyperlink w:anchor="_Toc124757615" w:history="1">
            <w:r w:rsidRPr="00F8555C">
              <w:rPr>
                <w:rStyle w:val="Hyperlink"/>
                <w:noProof/>
              </w:rPr>
              <w:t>2.0 Game Description</w:t>
            </w:r>
            <w:r>
              <w:rPr>
                <w:noProof/>
                <w:webHidden/>
              </w:rPr>
              <w:tab/>
            </w:r>
            <w:r>
              <w:rPr>
                <w:noProof/>
                <w:webHidden/>
              </w:rPr>
              <w:fldChar w:fldCharType="begin"/>
            </w:r>
            <w:r>
              <w:rPr>
                <w:noProof/>
                <w:webHidden/>
              </w:rPr>
              <w:instrText xml:space="preserve"> PAGEREF _Toc124757615 \h </w:instrText>
            </w:r>
            <w:r>
              <w:rPr>
                <w:noProof/>
                <w:webHidden/>
              </w:rPr>
            </w:r>
            <w:r>
              <w:rPr>
                <w:noProof/>
                <w:webHidden/>
              </w:rPr>
              <w:fldChar w:fldCharType="separate"/>
            </w:r>
            <w:r>
              <w:rPr>
                <w:noProof/>
                <w:webHidden/>
              </w:rPr>
              <w:t>4</w:t>
            </w:r>
            <w:r>
              <w:rPr>
                <w:noProof/>
                <w:webHidden/>
              </w:rPr>
              <w:fldChar w:fldCharType="end"/>
            </w:r>
          </w:hyperlink>
        </w:p>
        <w:p w14:paraId="41C8E094" w14:textId="5FAEA951" w:rsidR="0037426E" w:rsidRDefault="0037426E">
          <w:pPr>
            <w:pStyle w:val="TOC2"/>
            <w:tabs>
              <w:tab w:val="right" w:leader="dot" w:pos="8494"/>
            </w:tabs>
            <w:rPr>
              <w:noProof/>
              <w:lang w:val="pt-BR"/>
            </w:rPr>
          </w:pPr>
          <w:hyperlink w:anchor="_Toc124757616" w:history="1">
            <w:r w:rsidRPr="00F8555C">
              <w:rPr>
                <w:rStyle w:val="Hyperlink"/>
                <w:noProof/>
              </w:rPr>
              <w:t>2.1 Overview</w:t>
            </w:r>
            <w:r>
              <w:rPr>
                <w:noProof/>
                <w:webHidden/>
              </w:rPr>
              <w:tab/>
            </w:r>
            <w:r>
              <w:rPr>
                <w:noProof/>
                <w:webHidden/>
              </w:rPr>
              <w:fldChar w:fldCharType="begin"/>
            </w:r>
            <w:r>
              <w:rPr>
                <w:noProof/>
                <w:webHidden/>
              </w:rPr>
              <w:instrText xml:space="preserve"> PAGEREF _Toc124757616 \h </w:instrText>
            </w:r>
            <w:r>
              <w:rPr>
                <w:noProof/>
                <w:webHidden/>
              </w:rPr>
            </w:r>
            <w:r>
              <w:rPr>
                <w:noProof/>
                <w:webHidden/>
              </w:rPr>
              <w:fldChar w:fldCharType="separate"/>
            </w:r>
            <w:r>
              <w:rPr>
                <w:noProof/>
                <w:webHidden/>
              </w:rPr>
              <w:t>4</w:t>
            </w:r>
            <w:r>
              <w:rPr>
                <w:noProof/>
                <w:webHidden/>
              </w:rPr>
              <w:fldChar w:fldCharType="end"/>
            </w:r>
          </w:hyperlink>
        </w:p>
        <w:p w14:paraId="525C57B8" w14:textId="39763E5C" w:rsidR="0037426E" w:rsidRDefault="0037426E">
          <w:pPr>
            <w:pStyle w:val="TOC2"/>
            <w:tabs>
              <w:tab w:val="right" w:leader="dot" w:pos="8494"/>
            </w:tabs>
            <w:rPr>
              <w:noProof/>
              <w:lang w:val="pt-BR"/>
            </w:rPr>
          </w:pPr>
          <w:hyperlink w:anchor="_Toc124757617" w:history="1">
            <w:r w:rsidRPr="00F8555C">
              <w:rPr>
                <w:rStyle w:val="Hyperlink"/>
                <w:noProof/>
              </w:rPr>
              <w:t>2.2 The quest</w:t>
            </w:r>
            <w:r>
              <w:rPr>
                <w:noProof/>
                <w:webHidden/>
              </w:rPr>
              <w:tab/>
            </w:r>
            <w:r>
              <w:rPr>
                <w:noProof/>
                <w:webHidden/>
              </w:rPr>
              <w:fldChar w:fldCharType="begin"/>
            </w:r>
            <w:r>
              <w:rPr>
                <w:noProof/>
                <w:webHidden/>
              </w:rPr>
              <w:instrText xml:space="preserve"> PAGEREF _Toc124757617 \h </w:instrText>
            </w:r>
            <w:r>
              <w:rPr>
                <w:noProof/>
                <w:webHidden/>
              </w:rPr>
            </w:r>
            <w:r>
              <w:rPr>
                <w:noProof/>
                <w:webHidden/>
              </w:rPr>
              <w:fldChar w:fldCharType="separate"/>
            </w:r>
            <w:r>
              <w:rPr>
                <w:noProof/>
                <w:webHidden/>
              </w:rPr>
              <w:t>4</w:t>
            </w:r>
            <w:r>
              <w:rPr>
                <w:noProof/>
                <w:webHidden/>
              </w:rPr>
              <w:fldChar w:fldCharType="end"/>
            </w:r>
          </w:hyperlink>
        </w:p>
        <w:p w14:paraId="3B9E1266" w14:textId="09A4FAE9" w:rsidR="0037426E" w:rsidRDefault="0037426E">
          <w:pPr>
            <w:pStyle w:val="TOC2"/>
            <w:tabs>
              <w:tab w:val="right" w:leader="dot" w:pos="8494"/>
            </w:tabs>
            <w:rPr>
              <w:noProof/>
              <w:lang w:val="pt-BR"/>
            </w:rPr>
          </w:pPr>
          <w:hyperlink w:anchor="_Toc124757618" w:history="1">
            <w:r w:rsidRPr="00F8555C">
              <w:rPr>
                <w:rStyle w:val="Hyperlink"/>
                <w:noProof/>
              </w:rPr>
              <w:t>2.3 Main character</w:t>
            </w:r>
            <w:r>
              <w:rPr>
                <w:noProof/>
                <w:webHidden/>
              </w:rPr>
              <w:tab/>
            </w:r>
            <w:r>
              <w:rPr>
                <w:noProof/>
                <w:webHidden/>
              </w:rPr>
              <w:fldChar w:fldCharType="begin"/>
            </w:r>
            <w:r>
              <w:rPr>
                <w:noProof/>
                <w:webHidden/>
              </w:rPr>
              <w:instrText xml:space="preserve"> PAGEREF _Toc124757618 \h </w:instrText>
            </w:r>
            <w:r>
              <w:rPr>
                <w:noProof/>
                <w:webHidden/>
              </w:rPr>
            </w:r>
            <w:r>
              <w:rPr>
                <w:noProof/>
                <w:webHidden/>
              </w:rPr>
              <w:fldChar w:fldCharType="separate"/>
            </w:r>
            <w:r>
              <w:rPr>
                <w:noProof/>
                <w:webHidden/>
              </w:rPr>
              <w:t>4</w:t>
            </w:r>
            <w:r>
              <w:rPr>
                <w:noProof/>
                <w:webHidden/>
              </w:rPr>
              <w:fldChar w:fldCharType="end"/>
            </w:r>
          </w:hyperlink>
        </w:p>
        <w:p w14:paraId="3A34A3C1" w14:textId="6A506A45" w:rsidR="0037426E" w:rsidRDefault="0037426E">
          <w:pPr>
            <w:pStyle w:val="TOC2"/>
            <w:tabs>
              <w:tab w:val="right" w:leader="dot" w:pos="8494"/>
            </w:tabs>
            <w:rPr>
              <w:noProof/>
              <w:lang w:val="pt-BR"/>
            </w:rPr>
          </w:pPr>
          <w:hyperlink w:anchor="_Toc124757619" w:history="1">
            <w:r w:rsidRPr="00F8555C">
              <w:rPr>
                <w:rStyle w:val="Hyperlink"/>
                <w:noProof/>
              </w:rPr>
              <w:t>2.4 Sketch of the main character</w:t>
            </w:r>
            <w:r>
              <w:rPr>
                <w:noProof/>
                <w:webHidden/>
              </w:rPr>
              <w:tab/>
            </w:r>
            <w:r>
              <w:rPr>
                <w:noProof/>
                <w:webHidden/>
              </w:rPr>
              <w:fldChar w:fldCharType="begin"/>
            </w:r>
            <w:r>
              <w:rPr>
                <w:noProof/>
                <w:webHidden/>
              </w:rPr>
              <w:instrText xml:space="preserve"> PAGEREF _Toc124757619 \h </w:instrText>
            </w:r>
            <w:r>
              <w:rPr>
                <w:noProof/>
                <w:webHidden/>
              </w:rPr>
            </w:r>
            <w:r>
              <w:rPr>
                <w:noProof/>
                <w:webHidden/>
              </w:rPr>
              <w:fldChar w:fldCharType="separate"/>
            </w:r>
            <w:r>
              <w:rPr>
                <w:noProof/>
                <w:webHidden/>
              </w:rPr>
              <w:t>4</w:t>
            </w:r>
            <w:r>
              <w:rPr>
                <w:noProof/>
                <w:webHidden/>
              </w:rPr>
              <w:fldChar w:fldCharType="end"/>
            </w:r>
          </w:hyperlink>
        </w:p>
        <w:p w14:paraId="107AEEA5" w14:textId="2064E434" w:rsidR="0037426E" w:rsidRDefault="0037426E">
          <w:pPr>
            <w:pStyle w:val="TOC2"/>
            <w:tabs>
              <w:tab w:val="right" w:leader="dot" w:pos="8494"/>
            </w:tabs>
            <w:rPr>
              <w:noProof/>
              <w:lang w:val="pt-BR"/>
            </w:rPr>
          </w:pPr>
          <w:hyperlink w:anchor="_Toc124757620" w:history="1">
            <w:r w:rsidRPr="00F8555C">
              <w:rPr>
                <w:rStyle w:val="Hyperlink"/>
                <w:noProof/>
              </w:rPr>
              <w:t>2.5 Opponents</w:t>
            </w:r>
            <w:r>
              <w:rPr>
                <w:noProof/>
                <w:webHidden/>
              </w:rPr>
              <w:tab/>
            </w:r>
            <w:r>
              <w:rPr>
                <w:noProof/>
                <w:webHidden/>
              </w:rPr>
              <w:fldChar w:fldCharType="begin"/>
            </w:r>
            <w:r>
              <w:rPr>
                <w:noProof/>
                <w:webHidden/>
              </w:rPr>
              <w:instrText xml:space="preserve"> PAGEREF _Toc124757620 \h </w:instrText>
            </w:r>
            <w:r>
              <w:rPr>
                <w:noProof/>
                <w:webHidden/>
              </w:rPr>
            </w:r>
            <w:r>
              <w:rPr>
                <w:noProof/>
                <w:webHidden/>
              </w:rPr>
              <w:fldChar w:fldCharType="separate"/>
            </w:r>
            <w:r>
              <w:rPr>
                <w:noProof/>
                <w:webHidden/>
              </w:rPr>
              <w:t>5</w:t>
            </w:r>
            <w:r>
              <w:rPr>
                <w:noProof/>
                <w:webHidden/>
              </w:rPr>
              <w:fldChar w:fldCharType="end"/>
            </w:r>
          </w:hyperlink>
        </w:p>
        <w:p w14:paraId="5721E703" w14:textId="5D301D6D" w:rsidR="0037426E" w:rsidRDefault="0037426E">
          <w:pPr>
            <w:pStyle w:val="TOC2"/>
            <w:tabs>
              <w:tab w:val="right" w:leader="dot" w:pos="8494"/>
            </w:tabs>
            <w:rPr>
              <w:noProof/>
              <w:lang w:val="pt-BR"/>
            </w:rPr>
          </w:pPr>
          <w:hyperlink w:anchor="_Toc124757621" w:history="1">
            <w:r w:rsidRPr="00F8555C">
              <w:rPr>
                <w:rStyle w:val="Hyperlink"/>
                <w:noProof/>
              </w:rPr>
              <w:t>2.6 Sketch of the opponents</w:t>
            </w:r>
            <w:r>
              <w:rPr>
                <w:noProof/>
                <w:webHidden/>
              </w:rPr>
              <w:tab/>
            </w:r>
            <w:r>
              <w:rPr>
                <w:noProof/>
                <w:webHidden/>
              </w:rPr>
              <w:fldChar w:fldCharType="begin"/>
            </w:r>
            <w:r>
              <w:rPr>
                <w:noProof/>
                <w:webHidden/>
              </w:rPr>
              <w:instrText xml:space="preserve"> PAGEREF _Toc124757621 \h </w:instrText>
            </w:r>
            <w:r>
              <w:rPr>
                <w:noProof/>
                <w:webHidden/>
              </w:rPr>
            </w:r>
            <w:r>
              <w:rPr>
                <w:noProof/>
                <w:webHidden/>
              </w:rPr>
              <w:fldChar w:fldCharType="separate"/>
            </w:r>
            <w:r>
              <w:rPr>
                <w:noProof/>
                <w:webHidden/>
              </w:rPr>
              <w:t>5</w:t>
            </w:r>
            <w:r>
              <w:rPr>
                <w:noProof/>
                <w:webHidden/>
              </w:rPr>
              <w:fldChar w:fldCharType="end"/>
            </w:r>
          </w:hyperlink>
        </w:p>
        <w:p w14:paraId="4AA84B56" w14:textId="5C881170" w:rsidR="0037426E" w:rsidRDefault="0037426E">
          <w:pPr>
            <w:pStyle w:val="TOC2"/>
            <w:tabs>
              <w:tab w:val="right" w:leader="dot" w:pos="8494"/>
            </w:tabs>
            <w:rPr>
              <w:noProof/>
              <w:lang w:val="pt-BR"/>
            </w:rPr>
          </w:pPr>
          <w:hyperlink w:anchor="_Toc124757622" w:history="1">
            <w:r w:rsidRPr="00F8555C">
              <w:rPr>
                <w:rStyle w:val="Hyperlink"/>
                <w:noProof/>
              </w:rPr>
              <w:t>2.7 Environment</w:t>
            </w:r>
            <w:r>
              <w:rPr>
                <w:noProof/>
                <w:webHidden/>
              </w:rPr>
              <w:tab/>
            </w:r>
            <w:r>
              <w:rPr>
                <w:noProof/>
                <w:webHidden/>
              </w:rPr>
              <w:fldChar w:fldCharType="begin"/>
            </w:r>
            <w:r>
              <w:rPr>
                <w:noProof/>
                <w:webHidden/>
              </w:rPr>
              <w:instrText xml:space="preserve"> PAGEREF _Toc124757622 \h </w:instrText>
            </w:r>
            <w:r>
              <w:rPr>
                <w:noProof/>
                <w:webHidden/>
              </w:rPr>
            </w:r>
            <w:r>
              <w:rPr>
                <w:noProof/>
                <w:webHidden/>
              </w:rPr>
              <w:fldChar w:fldCharType="separate"/>
            </w:r>
            <w:r>
              <w:rPr>
                <w:noProof/>
                <w:webHidden/>
              </w:rPr>
              <w:t>5</w:t>
            </w:r>
            <w:r>
              <w:rPr>
                <w:noProof/>
                <w:webHidden/>
              </w:rPr>
              <w:fldChar w:fldCharType="end"/>
            </w:r>
          </w:hyperlink>
        </w:p>
        <w:p w14:paraId="355EF5A3" w14:textId="4025230A" w:rsidR="0037426E" w:rsidRDefault="0037426E">
          <w:pPr>
            <w:pStyle w:val="TOC2"/>
            <w:tabs>
              <w:tab w:val="right" w:leader="dot" w:pos="8494"/>
            </w:tabs>
            <w:rPr>
              <w:noProof/>
              <w:lang w:val="pt-BR"/>
            </w:rPr>
          </w:pPr>
          <w:hyperlink w:anchor="_Toc124757623" w:history="1">
            <w:r w:rsidRPr="00F8555C">
              <w:rPr>
                <w:rStyle w:val="Hyperlink"/>
                <w:noProof/>
              </w:rPr>
              <w:t>2.8 Sketch of the world</w:t>
            </w:r>
            <w:r>
              <w:rPr>
                <w:noProof/>
                <w:webHidden/>
              </w:rPr>
              <w:tab/>
            </w:r>
            <w:r>
              <w:rPr>
                <w:noProof/>
                <w:webHidden/>
              </w:rPr>
              <w:fldChar w:fldCharType="begin"/>
            </w:r>
            <w:r>
              <w:rPr>
                <w:noProof/>
                <w:webHidden/>
              </w:rPr>
              <w:instrText xml:space="preserve"> PAGEREF _Toc124757623 \h </w:instrText>
            </w:r>
            <w:r>
              <w:rPr>
                <w:noProof/>
                <w:webHidden/>
              </w:rPr>
            </w:r>
            <w:r>
              <w:rPr>
                <w:noProof/>
                <w:webHidden/>
              </w:rPr>
              <w:fldChar w:fldCharType="separate"/>
            </w:r>
            <w:r>
              <w:rPr>
                <w:noProof/>
                <w:webHidden/>
              </w:rPr>
              <w:t>5</w:t>
            </w:r>
            <w:r>
              <w:rPr>
                <w:noProof/>
                <w:webHidden/>
              </w:rPr>
              <w:fldChar w:fldCharType="end"/>
            </w:r>
          </w:hyperlink>
        </w:p>
        <w:p w14:paraId="17024E6D" w14:textId="231BEE1E" w:rsidR="0037426E" w:rsidRDefault="0037426E">
          <w:pPr>
            <w:pStyle w:val="TOC2"/>
            <w:tabs>
              <w:tab w:val="right" w:leader="dot" w:pos="8494"/>
            </w:tabs>
            <w:rPr>
              <w:noProof/>
              <w:lang w:val="pt-BR"/>
            </w:rPr>
          </w:pPr>
          <w:hyperlink w:anchor="_Toc124757624" w:history="1">
            <w:r w:rsidRPr="00F8555C">
              <w:rPr>
                <w:rStyle w:val="Hyperlink"/>
                <w:noProof/>
              </w:rPr>
              <w:t>2.9 Menu</w:t>
            </w:r>
            <w:r>
              <w:rPr>
                <w:noProof/>
                <w:webHidden/>
              </w:rPr>
              <w:tab/>
            </w:r>
            <w:r>
              <w:rPr>
                <w:noProof/>
                <w:webHidden/>
              </w:rPr>
              <w:fldChar w:fldCharType="begin"/>
            </w:r>
            <w:r>
              <w:rPr>
                <w:noProof/>
                <w:webHidden/>
              </w:rPr>
              <w:instrText xml:space="preserve"> PAGEREF _Toc124757624 \h </w:instrText>
            </w:r>
            <w:r>
              <w:rPr>
                <w:noProof/>
                <w:webHidden/>
              </w:rPr>
            </w:r>
            <w:r>
              <w:rPr>
                <w:noProof/>
                <w:webHidden/>
              </w:rPr>
              <w:fldChar w:fldCharType="separate"/>
            </w:r>
            <w:r>
              <w:rPr>
                <w:noProof/>
                <w:webHidden/>
              </w:rPr>
              <w:t>5</w:t>
            </w:r>
            <w:r>
              <w:rPr>
                <w:noProof/>
                <w:webHidden/>
              </w:rPr>
              <w:fldChar w:fldCharType="end"/>
            </w:r>
          </w:hyperlink>
        </w:p>
        <w:p w14:paraId="4E8767C4" w14:textId="73624EC8" w:rsidR="0037426E" w:rsidRDefault="0037426E">
          <w:pPr>
            <w:pStyle w:val="TOC2"/>
            <w:tabs>
              <w:tab w:val="right" w:leader="dot" w:pos="8494"/>
            </w:tabs>
            <w:rPr>
              <w:noProof/>
              <w:lang w:val="pt-BR"/>
            </w:rPr>
          </w:pPr>
          <w:hyperlink w:anchor="_Toc124757625" w:history="1">
            <w:r w:rsidRPr="00F8555C">
              <w:rPr>
                <w:rStyle w:val="Hyperlink"/>
                <w:noProof/>
              </w:rPr>
              <w:t>2.10 Controls</w:t>
            </w:r>
            <w:r>
              <w:rPr>
                <w:noProof/>
                <w:webHidden/>
              </w:rPr>
              <w:tab/>
            </w:r>
            <w:r>
              <w:rPr>
                <w:noProof/>
                <w:webHidden/>
              </w:rPr>
              <w:fldChar w:fldCharType="begin"/>
            </w:r>
            <w:r>
              <w:rPr>
                <w:noProof/>
                <w:webHidden/>
              </w:rPr>
              <w:instrText xml:space="preserve"> PAGEREF _Toc124757625 \h </w:instrText>
            </w:r>
            <w:r>
              <w:rPr>
                <w:noProof/>
                <w:webHidden/>
              </w:rPr>
            </w:r>
            <w:r>
              <w:rPr>
                <w:noProof/>
                <w:webHidden/>
              </w:rPr>
              <w:fldChar w:fldCharType="separate"/>
            </w:r>
            <w:r>
              <w:rPr>
                <w:noProof/>
                <w:webHidden/>
              </w:rPr>
              <w:t>5</w:t>
            </w:r>
            <w:r>
              <w:rPr>
                <w:noProof/>
                <w:webHidden/>
              </w:rPr>
              <w:fldChar w:fldCharType="end"/>
            </w:r>
          </w:hyperlink>
        </w:p>
        <w:p w14:paraId="3BA49E93" w14:textId="7BB19057" w:rsidR="0037426E" w:rsidRDefault="0037426E">
          <w:pPr>
            <w:pStyle w:val="TOC2"/>
            <w:tabs>
              <w:tab w:val="right" w:leader="dot" w:pos="8494"/>
            </w:tabs>
            <w:rPr>
              <w:noProof/>
              <w:lang w:val="pt-BR"/>
            </w:rPr>
          </w:pPr>
          <w:hyperlink w:anchor="_Toc124757626" w:history="1">
            <w:r w:rsidRPr="00F8555C">
              <w:rPr>
                <w:rStyle w:val="Hyperlink"/>
                <w:noProof/>
              </w:rPr>
              <w:t>2.11 Sounds</w:t>
            </w:r>
            <w:r>
              <w:rPr>
                <w:noProof/>
                <w:webHidden/>
              </w:rPr>
              <w:tab/>
            </w:r>
            <w:r>
              <w:rPr>
                <w:noProof/>
                <w:webHidden/>
              </w:rPr>
              <w:fldChar w:fldCharType="begin"/>
            </w:r>
            <w:r>
              <w:rPr>
                <w:noProof/>
                <w:webHidden/>
              </w:rPr>
              <w:instrText xml:space="preserve"> PAGEREF _Toc124757626 \h </w:instrText>
            </w:r>
            <w:r>
              <w:rPr>
                <w:noProof/>
                <w:webHidden/>
              </w:rPr>
            </w:r>
            <w:r>
              <w:rPr>
                <w:noProof/>
                <w:webHidden/>
              </w:rPr>
              <w:fldChar w:fldCharType="separate"/>
            </w:r>
            <w:r>
              <w:rPr>
                <w:noProof/>
                <w:webHidden/>
              </w:rPr>
              <w:t>6</w:t>
            </w:r>
            <w:r>
              <w:rPr>
                <w:noProof/>
                <w:webHidden/>
              </w:rPr>
              <w:fldChar w:fldCharType="end"/>
            </w:r>
          </w:hyperlink>
        </w:p>
        <w:p w14:paraId="3564351C" w14:textId="1B963E9E" w:rsidR="0037426E" w:rsidRDefault="0037426E">
          <w:pPr>
            <w:pStyle w:val="TOC1"/>
            <w:tabs>
              <w:tab w:val="right" w:leader="dot" w:pos="8494"/>
            </w:tabs>
            <w:rPr>
              <w:noProof/>
              <w:lang w:val="pt-BR"/>
            </w:rPr>
          </w:pPr>
          <w:hyperlink w:anchor="_Toc124757627" w:history="1">
            <w:r w:rsidRPr="00F8555C">
              <w:rPr>
                <w:rStyle w:val="Hyperlink"/>
                <w:noProof/>
              </w:rPr>
              <w:t>3.0 Summary</w:t>
            </w:r>
            <w:r>
              <w:rPr>
                <w:noProof/>
                <w:webHidden/>
              </w:rPr>
              <w:tab/>
            </w:r>
            <w:r>
              <w:rPr>
                <w:noProof/>
                <w:webHidden/>
              </w:rPr>
              <w:fldChar w:fldCharType="begin"/>
            </w:r>
            <w:r>
              <w:rPr>
                <w:noProof/>
                <w:webHidden/>
              </w:rPr>
              <w:instrText xml:space="preserve"> PAGEREF _Toc124757627 \h </w:instrText>
            </w:r>
            <w:r>
              <w:rPr>
                <w:noProof/>
                <w:webHidden/>
              </w:rPr>
            </w:r>
            <w:r>
              <w:rPr>
                <w:noProof/>
                <w:webHidden/>
              </w:rPr>
              <w:fldChar w:fldCharType="separate"/>
            </w:r>
            <w:r>
              <w:rPr>
                <w:noProof/>
                <w:webHidden/>
              </w:rPr>
              <w:t>6</w:t>
            </w:r>
            <w:r>
              <w:rPr>
                <w:noProof/>
                <w:webHidden/>
              </w:rPr>
              <w:fldChar w:fldCharType="end"/>
            </w:r>
          </w:hyperlink>
        </w:p>
        <w:p w14:paraId="6056467E" w14:textId="2FBA869A" w:rsidR="0037426E" w:rsidRDefault="0037426E">
          <w:pPr>
            <w:pStyle w:val="TOC1"/>
            <w:tabs>
              <w:tab w:val="right" w:leader="dot" w:pos="8494"/>
            </w:tabs>
            <w:rPr>
              <w:noProof/>
              <w:lang w:val="pt-BR"/>
            </w:rPr>
          </w:pPr>
          <w:hyperlink w:anchor="_Toc124757628" w:history="1">
            <w:r w:rsidRPr="00F8555C">
              <w:rPr>
                <w:rStyle w:val="Hyperlink"/>
                <w:noProof/>
              </w:rPr>
              <w:t>4.0 References</w:t>
            </w:r>
            <w:r>
              <w:rPr>
                <w:noProof/>
                <w:webHidden/>
              </w:rPr>
              <w:tab/>
            </w:r>
            <w:r>
              <w:rPr>
                <w:noProof/>
                <w:webHidden/>
              </w:rPr>
              <w:fldChar w:fldCharType="begin"/>
            </w:r>
            <w:r>
              <w:rPr>
                <w:noProof/>
                <w:webHidden/>
              </w:rPr>
              <w:instrText xml:space="preserve"> PAGEREF _Toc124757628 \h </w:instrText>
            </w:r>
            <w:r>
              <w:rPr>
                <w:noProof/>
                <w:webHidden/>
              </w:rPr>
            </w:r>
            <w:r>
              <w:rPr>
                <w:noProof/>
                <w:webHidden/>
              </w:rPr>
              <w:fldChar w:fldCharType="separate"/>
            </w:r>
            <w:r>
              <w:rPr>
                <w:noProof/>
                <w:webHidden/>
              </w:rPr>
              <w:t>6</w:t>
            </w:r>
            <w:r>
              <w:rPr>
                <w:noProof/>
                <w:webHidden/>
              </w:rPr>
              <w:fldChar w:fldCharType="end"/>
            </w:r>
          </w:hyperlink>
        </w:p>
        <w:p w14:paraId="112F6544" w14:textId="68DB2903" w:rsidR="002013BF" w:rsidRDefault="002013BF">
          <w:r>
            <w:rPr>
              <w:b/>
              <w:bCs/>
              <w:noProof/>
            </w:rPr>
            <w:fldChar w:fldCharType="end"/>
          </w:r>
        </w:p>
      </w:sdtContent>
    </w:sdt>
    <w:p w14:paraId="5F75D3F1" w14:textId="0A08D2AC" w:rsidR="0099295F" w:rsidRDefault="0099295F">
      <w:r>
        <w:br w:type="page"/>
      </w:r>
    </w:p>
    <w:p w14:paraId="60FB9CCA" w14:textId="77777777" w:rsidR="00334941" w:rsidRDefault="00334941" w:rsidP="00283E5E">
      <w:pPr>
        <w:rPr>
          <w:rStyle w:val="Heading1Char"/>
        </w:rPr>
      </w:pPr>
    </w:p>
    <w:p w14:paraId="77CE4762" w14:textId="426CBF81" w:rsidR="005E2BCF" w:rsidRDefault="00B147BF" w:rsidP="00283E5E">
      <w:bookmarkStart w:id="0" w:name="_Toc124757614"/>
      <w:r>
        <w:rPr>
          <w:rStyle w:val="Heading1Char"/>
        </w:rPr>
        <w:t xml:space="preserve">1.0 </w:t>
      </w:r>
      <w:r w:rsidR="00295A4B" w:rsidRPr="002847A8">
        <w:rPr>
          <w:rStyle w:val="Heading1Char"/>
        </w:rPr>
        <w:t>Executive Summary</w:t>
      </w:r>
      <w:bookmarkEnd w:id="0"/>
      <w:r w:rsidR="00FF6605">
        <w:br/>
      </w:r>
      <w:r w:rsidR="00295A4B">
        <w:br/>
      </w:r>
      <w:r w:rsidR="005E2BCF">
        <w:t xml:space="preserve">Car Travel Race is a racing game on a normal road with moving cars and trucks. The player </w:t>
      </w:r>
      <w:r w:rsidR="00615423">
        <w:t>must</w:t>
      </w:r>
      <w:r w:rsidR="005E2BCF">
        <w:t xml:space="preserve"> drive the car </w:t>
      </w:r>
      <w:r w:rsidR="005C35AC" w:rsidRPr="005C35AC">
        <w:t xml:space="preserve">carefully and avoid colliding with other vehicles </w:t>
      </w:r>
      <w:r w:rsidR="005C35AC">
        <w:t>travelling</w:t>
      </w:r>
      <w:r w:rsidR="005E2BCF">
        <w:t xml:space="preserve"> on the road. </w:t>
      </w:r>
      <w:r w:rsidR="00615423" w:rsidRPr="00615423">
        <w:t>The player must dodge and overtake cars and trucks to avoid colliding with other vehicles</w:t>
      </w:r>
      <w:r w:rsidR="005E2BCF">
        <w:t>.</w:t>
      </w:r>
    </w:p>
    <w:p w14:paraId="0C48FD39" w14:textId="6AFFDBC3" w:rsidR="00AD0F92" w:rsidRDefault="005E2BCF" w:rsidP="000D67F8">
      <w:r>
        <w:t xml:space="preserve">In addition to all the skill and attention </w:t>
      </w:r>
      <w:r w:rsidR="005C35AC">
        <w:t>the driver needs</w:t>
      </w:r>
      <w:r>
        <w:t xml:space="preserve"> on the road, he still needs to collect the tool pickups to fix the car in case of a collision. In addition to the repair tool, if the </w:t>
      </w:r>
      <w:r w:rsidR="005C35AC">
        <w:t>vehicle</w:t>
      </w:r>
      <w:r>
        <w:t xml:space="preserve"> has collided and is damaged, the player will also have to fuel his car by collecting the pickup of gallons of fuel. Only the player </w:t>
      </w:r>
      <w:r w:rsidR="005C35AC" w:rsidRPr="005C35AC">
        <w:t xml:space="preserve">with all the skills a driver needs to dodge other </w:t>
      </w:r>
      <w:r w:rsidR="005C35AC">
        <w:t>vehicles</w:t>
      </w:r>
      <w:r w:rsidR="005C35AC" w:rsidRPr="005C35AC">
        <w:t xml:space="preserve"> and collect pickups can</w:t>
      </w:r>
      <w:r>
        <w:t xml:space="preserve"> cross the finish line.</w:t>
      </w:r>
    </w:p>
    <w:p w14:paraId="05DE1441" w14:textId="77777777" w:rsidR="00482AD4" w:rsidRDefault="00482AD4" w:rsidP="005E2BCF">
      <w:pPr>
        <w:pStyle w:val="ListParagraph"/>
      </w:pPr>
    </w:p>
    <w:p w14:paraId="743F233D" w14:textId="1B1C8724" w:rsidR="00D84DA1" w:rsidRDefault="00064E19" w:rsidP="00283E5E">
      <w:pPr>
        <w:rPr>
          <w:b/>
          <w:bCs/>
        </w:rPr>
      </w:pPr>
      <w:bookmarkStart w:id="1" w:name="_Toc124757615"/>
      <w:r>
        <w:rPr>
          <w:rStyle w:val="Heading1Char"/>
        </w:rPr>
        <w:t xml:space="preserve">2.0 </w:t>
      </w:r>
      <w:r w:rsidR="00337B7B" w:rsidRPr="002847A8">
        <w:rPr>
          <w:rStyle w:val="Heading1Char"/>
        </w:rPr>
        <w:t>Game Description</w:t>
      </w:r>
      <w:bookmarkEnd w:id="1"/>
      <w:r w:rsidR="00337B7B">
        <w:br/>
      </w:r>
    </w:p>
    <w:p w14:paraId="712FD946" w14:textId="77777777" w:rsidR="00C9028E" w:rsidRDefault="00BC29A9" w:rsidP="00283E5E">
      <w:bookmarkStart w:id="2" w:name="_Toc124757616"/>
      <w:r>
        <w:rPr>
          <w:rStyle w:val="Heading2Char"/>
        </w:rPr>
        <w:t xml:space="preserve">2.1 </w:t>
      </w:r>
      <w:r w:rsidR="00D84DA1" w:rsidRPr="00037FF4">
        <w:rPr>
          <w:rStyle w:val="Heading2Char"/>
        </w:rPr>
        <w:t>Overview</w:t>
      </w:r>
      <w:bookmarkEnd w:id="2"/>
      <w:r w:rsidR="00CE4653">
        <w:br/>
      </w:r>
      <w:r w:rsidR="00FD6895" w:rsidRPr="00FD6895">
        <w:t xml:space="preserve">The game takes place on a highway where the movement of cars and trucks is intense. The </w:t>
      </w:r>
      <w:r w:rsidR="00FD6895">
        <w:t>game’s main objective</w:t>
      </w:r>
      <w:r w:rsidR="00FD6895" w:rsidRPr="00FD6895">
        <w:t xml:space="preserve"> is to drive the vehicle to the finish line with as </w:t>
      </w:r>
      <w:r w:rsidR="00FD6895">
        <w:t>minor</w:t>
      </w:r>
      <w:r w:rsidR="00FD6895" w:rsidRPr="00FD6895">
        <w:t xml:space="preserve"> damage as possible and as much fuel.</w:t>
      </w:r>
      <w:r w:rsidR="00654FD2">
        <w:t xml:space="preserve"> </w:t>
      </w:r>
      <w:r w:rsidR="007D26D7" w:rsidRPr="007D26D7">
        <w:t xml:space="preserve">The game will be a </w:t>
      </w:r>
      <w:r w:rsidR="00A4486A">
        <w:t>single-player</w:t>
      </w:r>
      <w:r w:rsidR="007D26D7" w:rsidRPr="007D26D7">
        <w:t xml:space="preserve"> game</w:t>
      </w:r>
      <w:r w:rsidR="00A4486A">
        <w:t>,</w:t>
      </w:r>
      <w:r w:rsidR="007D26D7" w:rsidRPr="007D26D7">
        <w:t xml:space="preserve"> and </w:t>
      </w:r>
      <w:r w:rsidR="00F876A0">
        <w:t>the player</w:t>
      </w:r>
      <w:r w:rsidR="007D26D7" w:rsidRPr="007D26D7">
        <w:t xml:space="preserve"> will have to have the ability to drive overtaking and </w:t>
      </w:r>
      <w:r w:rsidR="00A4486A">
        <w:t>dodge</w:t>
      </w:r>
      <w:r w:rsidR="007D26D7" w:rsidRPr="007D26D7">
        <w:t xml:space="preserve"> other vehicles on the road. </w:t>
      </w:r>
      <w:r w:rsidR="00E72DD0" w:rsidRPr="00E72DD0">
        <w:t>In addition to the skills a driver needs, he will have to collect pickups to keep the car moving.</w:t>
      </w:r>
      <w:r w:rsidR="00F8394E">
        <w:t xml:space="preserve"> </w:t>
      </w:r>
      <w:r w:rsidR="00F8394E" w:rsidRPr="00F8394E">
        <w:t>The game will have only one phase</w:t>
      </w:r>
      <w:r w:rsidR="00F8394E">
        <w:t>,</w:t>
      </w:r>
      <w:r w:rsidR="00F8394E" w:rsidRPr="00F8394E">
        <w:t xml:space="preserve"> and the player will be victorious if he </w:t>
      </w:r>
      <w:r w:rsidR="00F8394E">
        <w:t>reaches</w:t>
      </w:r>
      <w:r w:rsidR="00F8394E" w:rsidRPr="00F8394E">
        <w:t xml:space="preserve"> the finish line.</w:t>
      </w:r>
      <w:r w:rsidR="00E72DD0">
        <w:br/>
      </w:r>
    </w:p>
    <w:p w14:paraId="2FED0F05" w14:textId="77777777" w:rsidR="00334941" w:rsidRDefault="00C9028E" w:rsidP="00283E5E">
      <w:bookmarkStart w:id="3" w:name="_Toc124757617"/>
      <w:r w:rsidRPr="00C9028E">
        <w:rPr>
          <w:rStyle w:val="Heading2Char"/>
        </w:rPr>
        <w:t>2.2 The quest</w:t>
      </w:r>
      <w:bookmarkEnd w:id="3"/>
      <w:r w:rsidR="00FC4F0E">
        <w:br/>
      </w:r>
      <w:r w:rsidR="00D84C28" w:rsidRPr="00D84C28">
        <w:t xml:space="preserve">The </w:t>
      </w:r>
      <w:r w:rsidR="00D84C28">
        <w:t>primary</w:t>
      </w:r>
      <w:r w:rsidR="00D84C28" w:rsidRPr="00D84C28">
        <w:t xml:space="preserve"> and only mission of the game is to make the player drive the vehicle to the finish line. The game's obstacles are the other cars driving on the road. The player </w:t>
      </w:r>
      <w:r w:rsidR="00B63BB6">
        <w:t>must</w:t>
      </w:r>
      <w:r w:rsidR="00D84C28" w:rsidRPr="00D84C28">
        <w:t xml:space="preserve"> control the vehicle and avoid colliding with </w:t>
      </w:r>
      <w:r w:rsidR="00D84C28">
        <w:t>the</w:t>
      </w:r>
      <w:r w:rsidR="00D84C28" w:rsidRPr="00D84C28">
        <w:t xml:space="preserve"> </w:t>
      </w:r>
      <w:r w:rsidR="00D84C28">
        <w:t>circulating cars</w:t>
      </w:r>
      <w:r w:rsidR="00D84C28" w:rsidRPr="00D84C28">
        <w:t xml:space="preserve">. The rewards in the game will be toolkits and fuel canisters. These kits will appear on the road and can be collected to fix the car if it </w:t>
      </w:r>
      <w:r w:rsidR="00D84C28">
        <w:t xml:space="preserve">collides with other vehicles or </w:t>
      </w:r>
      <w:r w:rsidR="00D84C28" w:rsidRPr="00D84C28">
        <w:t>is low on fuel.</w:t>
      </w:r>
      <w:r w:rsidR="00B63BB6">
        <w:br/>
      </w:r>
    </w:p>
    <w:p w14:paraId="56A18FB2" w14:textId="77777777" w:rsidR="00463B2A" w:rsidRDefault="00334941" w:rsidP="00283E5E">
      <w:bookmarkStart w:id="4" w:name="_Toc124757618"/>
      <w:r w:rsidRPr="001247A9">
        <w:rPr>
          <w:rStyle w:val="Heading2Char"/>
        </w:rPr>
        <w:t>2.3 Main character</w:t>
      </w:r>
      <w:bookmarkEnd w:id="4"/>
      <w:r w:rsidR="00FC4F0E">
        <w:br/>
      </w:r>
      <w:r w:rsidR="005028D9" w:rsidRPr="005028D9">
        <w:t xml:space="preserve">It is a first-person racing game where the player </w:t>
      </w:r>
      <w:r w:rsidR="005028D9">
        <w:t>drives</w:t>
      </w:r>
      <w:r w:rsidR="005028D9" w:rsidRPr="005028D9">
        <w:t xml:space="preserve"> the car to the finish line. The main character is a car</w:t>
      </w:r>
      <w:r w:rsidR="005028D9">
        <w:t>,</w:t>
      </w:r>
      <w:r w:rsidR="005028D9" w:rsidRPr="005028D9">
        <w:t xml:space="preserve"> and the player can drive the vehicle on the road. The car can have its speed controlled by the player as well as the player can move left and right.</w:t>
      </w:r>
    </w:p>
    <w:p w14:paraId="5E4086AA" w14:textId="054DDEEC" w:rsidR="001247A9" w:rsidRDefault="00C61616" w:rsidP="00283E5E">
      <w:r>
        <w:br/>
      </w:r>
      <w:bookmarkStart w:id="5" w:name="_Toc124757619"/>
      <w:r w:rsidR="002013BF" w:rsidRPr="002013BF">
        <w:rPr>
          <w:rStyle w:val="Heading2Char"/>
        </w:rPr>
        <w:t>2.4 Sketch of the main character</w:t>
      </w:r>
      <w:bookmarkEnd w:id="5"/>
      <w:r w:rsidR="000546E0">
        <w:br/>
      </w:r>
      <w:r w:rsidR="00200A93" w:rsidRPr="00200A93">
        <w:t>The image below represents how the car will look in the game. It's an ordinary car with no special features.</w:t>
      </w:r>
      <w:r w:rsidR="00A918DF">
        <w:br/>
      </w:r>
      <w:r w:rsidR="00A7265E">
        <w:rPr>
          <w:noProof/>
        </w:rPr>
        <w:drawing>
          <wp:inline distT="0" distB="0" distL="0" distR="0" wp14:anchorId="7D1E189D" wp14:editId="674D127C">
            <wp:extent cx="296266" cy="592531"/>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993" cy="601984"/>
                    </a:xfrm>
                    <a:prstGeom prst="rect">
                      <a:avLst/>
                    </a:prstGeom>
                    <a:noFill/>
                    <a:ln>
                      <a:noFill/>
                    </a:ln>
                  </pic:spPr>
                </pic:pic>
              </a:graphicData>
            </a:graphic>
          </wp:inline>
        </w:drawing>
      </w:r>
    </w:p>
    <w:p w14:paraId="65207B0C" w14:textId="77777777" w:rsidR="00EC1035" w:rsidRDefault="00EC1035" w:rsidP="00283E5E"/>
    <w:p w14:paraId="7C3BFC0D" w14:textId="77777777" w:rsidR="009E53B2" w:rsidRDefault="00152368" w:rsidP="001966A6">
      <w:pPr>
        <w:rPr>
          <w:lang w:val="en-US"/>
        </w:rPr>
      </w:pPr>
      <w:bookmarkStart w:id="6" w:name="_Toc124757620"/>
      <w:r w:rsidRPr="00152368">
        <w:rPr>
          <w:rStyle w:val="Heading2Char"/>
        </w:rPr>
        <w:t>2.5 Opponents</w:t>
      </w:r>
      <w:bookmarkEnd w:id="6"/>
      <w:r w:rsidR="000545CD" w:rsidRPr="00283E5E">
        <w:rPr>
          <w:lang w:val="en-US"/>
        </w:rPr>
        <w:br/>
      </w:r>
      <w:r w:rsidR="00232601" w:rsidRPr="00283E5E">
        <w:rPr>
          <w:lang w:val="en-US"/>
        </w:rPr>
        <w:t xml:space="preserve">Opponents will be cars and trucks that will be driving on the road. These vehicles will have </w:t>
      </w:r>
      <w:r w:rsidR="001966A6">
        <w:rPr>
          <w:lang w:val="en-US"/>
        </w:rPr>
        <w:t xml:space="preserve">a </w:t>
      </w:r>
      <w:r w:rsidR="00232601" w:rsidRPr="00283E5E">
        <w:rPr>
          <w:lang w:val="en-US"/>
        </w:rPr>
        <w:t>constant speed and follow a straight line in the same direction as the main car driven by the player.</w:t>
      </w:r>
    </w:p>
    <w:p w14:paraId="483F70A4" w14:textId="77777777" w:rsidR="00F5660F" w:rsidRDefault="001966A6" w:rsidP="001966A6">
      <w:pPr>
        <w:rPr>
          <w:lang w:val="en-US"/>
        </w:rPr>
      </w:pPr>
      <w:r>
        <w:rPr>
          <w:lang w:val="en-US"/>
        </w:rPr>
        <w:br/>
      </w:r>
      <w:bookmarkStart w:id="7" w:name="_Toc124757621"/>
      <w:r w:rsidRPr="001966A6">
        <w:rPr>
          <w:rStyle w:val="Heading2Char"/>
        </w:rPr>
        <w:t>2.6 Sketch of the opponents</w:t>
      </w:r>
      <w:bookmarkEnd w:id="7"/>
      <w:r w:rsidR="00DF3A83">
        <w:br/>
      </w:r>
      <w:r w:rsidR="0072330E" w:rsidRPr="00283E5E">
        <w:rPr>
          <w:lang w:val="en-US"/>
        </w:rPr>
        <w:t>The image below represents how the opponents will look in the game. It's an ordinary car and truck with no special features.</w:t>
      </w:r>
      <w:r w:rsidR="0072330E" w:rsidRPr="00283E5E">
        <w:rPr>
          <w:lang w:val="en-US"/>
        </w:rPr>
        <w:br/>
      </w:r>
      <w:r w:rsidR="0077573D">
        <w:rPr>
          <w:noProof/>
          <w:lang w:val="en-US"/>
        </w:rPr>
        <w:drawing>
          <wp:inline distT="0" distB="0" distL="0" distR="0" wp14:anchorId="653DA643" wp14:editId="3FC1055B">
            <wp:extent cx="714432" cy="7242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1054" cy="741054"/>
                    </a:xfrm>
                    <a:prstGeom prst="rect">
                      <a:avLst/>
                    </a:prstGeom>
                    <a:noFill/>
                    <a:ln>
                      <a:noFill/>
                    </a:ln>
                  </pic:spPr>
                </pic:pic>
              </a:graphicData>
            </a:graphic>
          </wp:inline>
        </w:drawing>
      </w:r>
    </w:p>
    <w:p w14:paraId="0FCF537A" w14:textId="77777777" w:rsidR="00F5660F" w:rsidRDefault="001966A6" w:rsidP="001966A6">
      <w:pPr>
        <w:rPr>
          <w:lang w:val="en-US"/>
        </w:rPr>
      </w:pPr>
      <w:r>
        <w:rPr>
          <w:lang w:val="en-US"/>
        </w:rPr>
        <w:br/>
      </w:r>
      <w:bookmarkStart w:id="8" w:name="_Toc124757622"/>
      <w:r w:rsidRPr="003E460D">
        <w:rPr>
          <w:rStyle w:val="Heading2Char"/>
        </w:rPr>
        <w:t>2.7 Enviro</w:t>
      </w:r>
      <w:r w:rsidR="003E460D" w:rsidRPr="003E460D">
        <w:rPr>
          <w:rStyle w:val="Heading2Char"/>
        </w:rPr>
        <w:t>nment</w:t>
      </w:r>
      <w:bookmarkEnd w:id="8"/>
      <w:r w:rsidR="000B3119" w:rsidRPr="00283E5E">
        <w:rPr>
          <w:lang w:val="en-US"/>
        </w:rPr>
        <w:br/>
        <w:t>The game will be played on a highway with a regular traffic flow.</w:t>
      </w:r>
    </w:p>
    <w:p w14:paraId="3A6056F8" w14:textId="77777777" w:rsidR="00F5660F" w:rsidRDefault="003E460D" w:rsidP="001966A6">
      <w:pPr>
        <w:rPr>
          <w:lang w:val="en-US"/>
        </w:rPr>
      </w:pPr>
      <w:r>
        <w:rPr>
          <w:lang w:val="en-US"/>
        </w:rPr>
        <w:br/>
      </w:r>
      <w:bookmarkStart w:id="9" w:name="_Toc124757623"/>
      <w:r w:rsidRPr="003E460D">
        <w:rPr>
          <w:rStyle w:val="Heading2Char"/>
        </w:rPr>
        <w:t>2.8 Sketch of the world</w:t>
      </w:r>
      <w:bookmarkEnd w:id="9"/>
      <w:r w:rsidR="003D63D1" w:rsidRPr="00283E5E">
        <w:rPr>
          <w:lang w:val="en-US"/>
        </w:rPr>
        <w:br/>
      </w:r>
      <w:r w:rsidR="009D7CA0" w:rsidRPr="00283E5E">
        <w:rPr>
          <w:lang w:val="en-US"/>
        </w:rPr>
        <w:t>The image below represents where the cars will travel and where the player will drive.</w:t>
      </w:r>
      <w:r w:rsidR="009D7CA0" w:rsidRPr="00283E5E">
        <w:rPr>
          <w:lang w:val="en-US"/>
        </w:rPr>
        <w:br/>
      </w:r>
      <w:r w:rsidR="0077573D">
        <w:rPr>
          <w:noProof/>
          <w:lang w:val="en-US"/>
        </w:rPr>
        <w:drawing>
          <wp:inline distT="0" distB="0" distL="0" distR="0" wp14:anchorId="1ABB5EEB" wp14:editId="584017CC">
            <wp:extent cx="746185" cy="753466"/>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61469" cy="768899"/>
                    </a:xfrm>
                    <a:prstGeom prst="rect">
                      <a:avLst/>
                    </a:prstGeom>
                    <a:noFill/>
                    <a:ln>
                      <a:noFill/>
                    </a:ln>
                  </pic:spPr>
                </pic:pic>
              </a:graphicData>
            </a:graphic>
          </wp:inline>
        </w:drawing>
      </w:r>
    </w:p>
    <w:p w14:paraId="1005F75E" w14:textId="75F45B52" w:rsidR="00F00B50" w:rsidRPr="00283E5E" w:rsidRDefault="003E460D" w:rsidP="001966A6">
      <w:pPr>
        <w:rPr>
          <w:lang w:val="en-US"/>
        </w:rPr>
      </w:pPr>
      <w:r>
        <w:rPr>
          <w:lang w:val="en-US"/>
        </w:rPr>
        <w:br/>
      </w:r>
      <w:bookmarkStart w:id="10" w:name="_Toc124757624"/>
      <w:r w:rsidRPr="0003711F">
        <w:rPr>
          <w:rStyle w:val="Heading2Char"/>
        </w:rPr>
        <w:t>2.9 Menu</w:t>
      </w:r>
      <w:bookmarkEnd w:id="10"/>
      <w:r w:rsidR="00F00B50" w:rsidRPr="00283E5E">
        <w:rPr>
          <w:lang w:val="en-US"/>
        </w:rPr>
        <w:br/>
        <w:t xml:space="preserve">The game's main screen will have the following options as a menu </w:t>
      </w:r>
      <w:r w:rsidR="003D44E2" w:rsidRPr="00283E5E">
        <w:rPr>
          <w:lang w:val="en-US"/>
        </w:rPr>
        <w:t>for the player</w:t>
      </w:r>
      <w:r w:rsidR="00F00B50" w:rsidRPr="00283E5E">
        <w:rPr>
          <w:lang w:val="en-US"/>
        </w:rPr>
        <w:t>.</w:t>
      </w:r>
    </w:p>
    <w:p w14:paraId="27E2F317" w14:textId="466A9471" w:rsidR="00F5660F" w:rsidRDefault="00F00B50" w:rsidP="0021572F">
      <w:pPr>
        <w:rPr>
          <w:lang w:val="en-US"/>
        </w:rPr>
      </w:pPr>
      <w:r w:rsidRPr="00BC7091">
        <w:rPr>
          <w:lang w:val="en-US"/>
        </w:rPr>
        <w:t>1. Play</w:t>
      </w:r>
      <w:r w:rsidR="0021572F">
        <w:rPr>
          <w:lang w:val="en-US"/>
        </w:rPr>
        <w:br/>
      </w:r>
      <w:r w:rsidRPr="00BC7091">
        <w:rPr>
          <w:lang w:val="en-US"/>
        </w:rPr>
        <w:t>2. Instructions</w:t>
      </w:r>
      <w:r w:rsidR="0021572F">
        <w:rPr>
          <w:lang w:val="en-US"/>
        </w:rPr>
        <w:br/>
      </w:r>
      <w:r w:rsidRPr="00BC7091">
        <w:rPr>
          <w:lang w:val="en-US"/>
        </w:rPr>
        <w:t>3. Exit</w:t>
      </w:r>
    </w:p>
    <w:p w14:paraId="676DD119" w14:textId="3E487D24" w:rsidR="00F5660F" w:rsidRDefault="0003711F" w:rsidP="00B85648">
      <w:pPr>
        <w:rPr>
          <w:lang w:val="en-US"/>
        </w:rPr>
      </w:pPr>
      <w:r>
        <w:rPr>
          <w:lang w:val="en-US"/>
        </w:rPr>
        <w:br/>
      </w:r>
      <w:bookmarkStart w:id="11" w:name="_Toc124757625"/>
      <w:r w:rsidRPr="0003711F">
        <w:rPr>
          <w:rStyle w:val="Heading2Char"/>
        </w:rPr>
        <w:t>2.10 Controls</w:t>
      </w:r>
      <w:bookmarkEnd w:id="11"/>
      <w:r w:rsidR="00271AC8" w:rsidRPr="00BC7091">
        <w:rPr>
          <w:lang w:val="en-US"/>
        </w:rPr>
        <w:br/>
      </w:r>
      <w:r w:rsidR="007E39A6" w:rsidRPr="00BC7091">
        <w:rPr>
          <w:lang w:val="en-US"/>
        </w:rPr>
        <w:t>The controls that the player can use are the buttons:</w:t>
      </w:r>
      <w:r w:rsidR="00455C44">
        <w:rPr>
          <w:lang w:val="en-US"/>
        </w:rPr>
        <w:br/>
      </w:r>
      <w:r w:rsidR="00455C44">
        <w:rPr>
          <w:lang w:val="en-US"/>
        </w:rPr>
        <w:br/>
      </w:r>
      <w:r w:rsidR="007E39A6" w:rsidRPr="00BC7091">
        <w:rPr>
          <w:lang w:val="en-US"/>
        </w:rPr>
        <w:t>Menu screen: The player can navigate and select the desired option.</w:t>
      </w:r>
      <w:r w:rsidR="00455C44">
        <w:rPr>
          <w:lang w:val="en-US"/>
        </w:rPr>
        <w:br/>
      </w:r>
      <w:r w:rsidR="007E39A6" w:rsidRPr="00BC7091">
        <w:rPr>
          <w:lang w:val="en-US"/>
        </w:rPr>
        <w:t>Up - moves the cursor up</w:t>
      </w:r>
      <w:r w:rsidR="00D65C2C" w:rsidRPr="00BC7091">
        <w:rPr>
          <w:lang w:val="en-US"/>
        </w:rPr>
        <w:t>.</w:t>
      </w:r>
      <w:r w:rsidR="00455C44">
        <w:rPr>
          <w:lang w:val="en-US"/>
        </w:rPr>
        <w:br/>
      </w:r>
      <w:r w:rsidR="007E39A6" w:rsidRPr="00BC7091">
        <w:rPr>
          <w:lang w:val="en-US"/>
        </w:rPr>
        <w:t>Down - moves the cursor down</w:t>
      </w:r>
      <w:r w:rsidR="00D65C2C" w:rsidRPr="00BC7091">
        <w:rPr>
          <w:lang w:val="en-US"/>
        </w:rPr>
        <w:t>.</w:t>
      </w:r>
      <w:r w:rsidR="00455C44">
        <w:rPr>
          <w:lang w:val="en-US"/>
        </w:rPr>
        <w:br/>
      </w:r>
      <w:r w:rsidR="007E39A6" w:rsidRPr="00BC7091">
        <w:rPr>
          <w:lang w:val="en-US"/>
        </w:rPr>
        <w:t>Enter - select option</w:t>
      </w:r>
      <w:r w:rsidR="00D65C2C" w:rsidRPr="00BC7091">
        <w:rPr>
          <w:lang w:val="en-US"/>
        </w:rPr>
        <w:t>.</w:t>
      </w:r>
      <w:r w:rsidR="00455C44">
        <w:rPr>
          <w:lang w:val="en-US"/>
        </w:rPr>
        <w:br/>
      </w:r>
      <w:r w:rsidR="00455C44">
        <w:rPr>
          <w:lang w:val="en-US"/>
        </w:rPr>
        <w:br/>
      </w:r>
      <w:r w:rsidR="007E39A6" w:rsidRPr="00BC7091">
        <w:rPr>
          <w:lang w:val="en-US"/>
        </w:rPr>
        <w:t>Game screen:</w:t>
      </w:r>
      <w:r w:rsidR="00455C44">
        <w:rPr>
          <w:lang w:val="en-US"/>
        </w:rPr>
        <w:br/>
      </w:r>
      <w:r w:rsidR="007E39A6" w:rsidRPr="00BC7091">
        <w:rPr>
          <w:lang w:val="en-US"/>
        </w:rPr>
        <w:t xml:space="preserve">Up - accelerates the </w:t>
      </w:r>
      <w:r w:rsidR="00D65C2C" w:rsidRPr="00BC7091">
        <w:rPr>
          <w:lang w:val="en-US"/>
        </w:rPr>
        <w:t>car.</w:t>
      </w:r>
      <w:r w:rsidR="00455C44">
        <w:rPr>
          <w:lang w:val="en-US"/>
        </w:rPr>
        <w:br/>
      </w:r>
      <w:r w:rsidR="007E39A6" w:rsidRPr="00BC7091">
        <w:rPr>
          <w:lang w:val="en-US"/>
        </w:rPr>
        <w:t xml:space="preserve">Right - drive the </w:t>
      </w:r>
      <w:r w:rsidR="00AF78F3" w:rsidRPr="00BC7091">
        <w:rPr>
          <w:lang w:val="en-US"/>
        </w:rPr>
        <w:t>vehicle</w:t>
      </w:r>
      <w:r w:rsidR="007E39A6" w:rsidRPr="00BC7091">
        <w:rPr>
          <w:lang w:val="en-US"/>
        </w:rPr>
        <w:t xml:space="preserve"> to the right</w:t>
      </w:r>
      <w:r w:rsidR="00D65C2C" w:rsidRPr="00BC7091">
        <w:rPr>
          <w:lang w:val="en-US"/>
        </w:rPr>
        <w:t>.</w:t>
      </w:r>
      <w:r w:rsidR="00B85648">
        <w:rPr>
          <w:lang w:val="en-US"/>
        </w:rPr>
        <w:br/>
      </w:r>
      <w:r w:rsidR="007E39A6" w:rsidRPr="00BC7091">
        <w:rPr>
          <w:lang w:val="en-US"/>
        </w:rPr>
        <w:t xml:space="preserve">Left - drive the </w:t>
      </w:r>
      <w:r w:rsidR="00AF78F3" w:rsidRPr="00BC7091">
        <w:rPr>
          <w:lang w:val="en-US"/>
        </w:rPr>
        <w:t>vehicle</w:t>
      </w:r>
      <w:r w:rsidR="007E39A6" w:rsidRPr="00BC7091">
        <w:rPr>
          <w:lang w:val="en-US"/>
        </w:rPr>
        <w:t xml:space="preserve"> to the left</w:t>
      </w:r>
      <w:r w:rsidR="00D65C2C" w:rsidRPr="00BC7091">
        <w:rPr>
          <w:lang w:val="en-US"/>
        </w:rPr>
        <w:t>.</w:t>
      </w:r>
    </w:p>
    <w:p w14:paraId="5691A3CF" w14:textId="77777777" w:rsidR="0040712B" w:rsidRDefault="0040712B" w:rsidP="00B85648">
      <w:pPr>
        <w:rPr>
          <w:lang w:val="en-US"/>
        </w:rPr>
      </w:pPr>
    </w:p>
    <w:p w14:paraId="35F2609A" w14:textId="6082EDD3" w:rsidR="00FA592B" w:rsidRPr="00BC7091" w:rsidRDefault="0003711F" w:rsidP="00BC7091">
      <w:pPr>
        <w:rPr>
          <w:lang w:val="en-US"/>
        </w:rPr>
      </w:pPr>
      <w:bookmarkStart w:id="12" w:name="_Toc124757626"/>
      <w:r w:rsidRPr="00D90458">
        <w:rPr>
          <w:rStyle w:val="Heading2Char"/>
        </w:rPr>
        <w:t>2.11 Sounds</w:t>
      </w:r>
      <w:bookmarkEnd w:id="12"/>
      <w:r w:rsidR="003D63D1" w:rsidRPr="00BC7091">
        <w:rPr>
          <w:lang w:val="en-US"/>
        </w:rPr>
        <w:br/>
      </w:r>
      <w:r w:rsidR="00FA592B" w:rsidRPr="00BC7091">
        <w:rPr>
          <w:lang w:val="en-US"/>
        </w:rPr>
        <w:t>The game will have some sounds like:</w:t>
      </w:r>
    </w:p>
    <w:p w14:paraId="41E2D341" w14:textId="6FA9A5E7" w:rsidR="00482AD4" w:rsidRDefault="00FA592B" w:rsidP="004B2A7C">
      <w:pPr>
        <w:rPr>
          <w:lang w:val="en-US"/>
        </w:rPr>
      </w:pPr>
      <w:r w:rsidRPr="00BC7091">
        <w:rPr>
          <w:lang w:val="en-US"/>
        </w:rPr>
        <w:t xml:space="preserve">Music </w:t>
      </w:r>
      <w:r w:rsidR="00AF78F3" w:rsidRPr="00BC7091">
        <w:rPr>
          <w:lang w:val="en-US"/>
        </w:rPr>
        <w:t>on</w:t>
      </w:r>
      <w:r w:rsidRPr="00BC7091">
        <w:rPr>
          <w:lang w:val="en-US"/>
        </w:rPr>
        <w:t xml:space="preserve"> the menu.</w:t>
      </w:r>
      <w:r w:rsidR="004B2A7C">
        <w:rPr>
          <w:lang w:val="en-US"/>
        </w:rPr>
        <w:br/>
      </w:r>
      <w:r w:rsidRPr="00BC7091">
        <w:rPr>
          <w:lang w:val="en-US"/>
        </w:rPr>
        <w:t>Vehicle acceleration.</w:t>
      </w:r>
      <w:r w:rsidR="004B2A7C">
        <w:rPr>
          <w:lang w:val="en-US"/>
        </w:rPr>
        <w:br/>
      </w:r>
      <w:r w:rsidRPr="00BC7091">
        <w:rPr>
          <w:lang w:val="en-US"/>
        </w:rPr>
        <w:t>Vehicle collision.</w:t>
      </w:r>
      <w:r w:rsidR="004B2A7C">
        <w:rPr>
          <w:lang w:val="en-US"/>
        </w:rPr>
        <w:br/>
      </w:r>
      <w:r w:rsidRPr="00BC7091">
        <w:rPr>
          <w:lang w:val="en-US"/>
        </w:rPr>
        <w:t xml:space="preserve">Sound when </w:t>
      </w:r>
      <w:r w:rsidR="00AF78F3" w:rsidRPr="00BC7091">
        <w:rPr>
          <w:lang w:val="en-US"/>
        </w:rPr>
        <w:t xml:space="preserve">the </w:t>
      </w:r>
      <w:r w:rsidRPr="00BC7091">
        <w:rPr>
          <w:lang w:val="en-US"/>
        </w:rPr>
        <w:t>player collects pickups.</w:t>
      </w:r>
    </w:p>
    <w:p w14:paraId="23D97E55" w14:textId="77777777" w:rsidR="00F5660F" w:rsidRPr="00BC7091" w:rsidRDefault="00F5660F" w:rsidP="00BC7091">
      <w:pPr>
        <w:rPr>
          <w:lang w:val="en-US"/>
        </w:rPr>
      </w:pPr>
    </w:p>
    <w:p w14:paraId="27E10B74" w14:textId="69D04C28" w:rsidR="00337B7B" w:rsidRDefault="00C76BFA" w:rsidP="00283E5E">
      <w:bookmarkStart w:id="13" w:name="_Toc124757627"/>
      <w:r>
        <w:rPr>
          <w:rStyle w:val="Heading1Char"/>
        </w:rPr>
        <w:t xml:space="preserve">3.0 </w:t>
      </w:r>
      <w:r w:rsidR="00337B7B" w:rsidRPr="002847A8">
        <w:rPr>
          <w:rStyle w:val="Heading1Char"/>
        </w:rPr>
        <w:t>Summa</w:t>
      </w:r>
      <w:r w:rsidR="00DB6E55" w:rsidRPr="002847A8">
        <w:rPr>
          <w:rStyle w:val="Heading1Char"/>
        </w:rPr>
        <w:t>ry</w:t>
      </w:r>
      <w:bookmarkEnd w:id="13"/>
      <w:r w:rsidR="0003443A">
        <w:br/>
      </w:r>
      <w:r w:rsidR="002B5F5A" w:rsidRPr="002B5F5A">
        <w:t xml:space="preserve">This is a racing game that </w:t>
      </w:r>
      <w:r w:rsidR="002B5F5A">
        <w:t>people of all ages and genders can play</w:t>
      </w:r>
      <w:r w:rsidR="002B5F5A" w:rsidRPr="002B5F5A">
        <w:t xml:space="preserve">. Despite being a simple and lightweight game, having fun with players who enjoy speed and racing </w:t>
      </w:r>
      <w:r w:rsidR="002327FC">
        <w:t>takes little</w:t>
      </w:r>
      <w:r w:rsidR="002B5F5A" w:rsidRPr="002B5F5A">
        <w:t>. Games like this are more than enough to guarantee fun during all your leisure time.</w:t>
      </w:r>
    </w:p>
    <w:p w14:paraId="515FC781" w14:textId="77777777" w:rsidR="00F5660F" w:rsidRDefault="00F5660F" w:rsidP="00283E5E"/>
    <w:p w14:paraId="1386826D" w14:textId="57F833B6" w:rsidR="006967BF" w:rsidRDefault="00C76BFA" w:rsidP="00283E5E">
      <w:bookmarkStart w:id="14" w:name="_Toc124757628"/>
      <w:r>
        <w:rPr>
          <w:rStyle w:val="Heading1Char"/>
        </w:rPr>
        <w:t xml:space="preserve">4.0 </w:t>
      </w:r>
      <w:r w:rsidR="006967BF" w:rsidRPr="002847A8">
        <w:rPr>
          <w:rStyle w:val="Heading1Char"/>
        </w:rPr>
        <w:t>References</w:t>
      </w:r>
      <w:bookmarkEnd w:id="14"/>
      <w:r w:rsidR="006967BF">
        <w:br/>
      </w:r>
      <w:r w:rsidR="00022DF4" w:rsidRPr="00022DF4">
        <w:t>All websites below provide free images.</w:t>
      </w:r>
      <w:r w:rsidR="00022DF4">
        <w:br/>
      </w:r>
      <w:r w:rsidR="002F1610" w:rsidRPr="002F1610">
        <w:t>https://www.pngfind.com/</w:t>
      </w:r>
      <w:r w:rsidR="00F53992">
        <w:br/>
      </w:r>
      <w:r w:rsidR="00F53992" w:rsidRPr="00F53992">
        <w:t>https://www.freepik.com/</w:t>
      </w:r>
      <w:r w:rsidR="002F1610">
        <w:br/>
      </w:r>
      <w:r w:rsidR="002F1610" w:rsidRPr="002F1610">
        <w:t>https://www.shutterstock.com/</w:t>
      </w:r>
      <w:r w:rsidR="009B1931">
        <w:br/>
      </w:r>
    </w:p>
    <w:p w14:paraId="670825DC" w14:textId="3EA16321" w:rsidR="00AD0F92" w:rsidRDefault="00AD0F92"/>
    <w:p w14:paraId="5064CCA4" w14:textId="77777777" w:rsidR="00AD0F92" w:rsidRDefault="00AD0F92"/>
    <w:sectPr w:rsidR="00AD0F9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C6F0E" w14:textId="77777777" w:rsidR="00FF1B03" w:rsidRDefault="00FF1B03" w:rsidP="00FC6762">
      <w:pPr>
        <w:spacing w:after="0" w:line="240" w:lineRule="auto"/>
      </w:pPr>
      <w:r>
        <w:separator/>
      </w:r>
    </w:p>
  </w:endnote>
  <w:endnote w:type="continuationSeparator" w:id="0">
    <w:p w14:paraId="2DEF4ECE" w14:textId="77777777" w:rsidR="00FF1B03" w:rsidRDefault="00FF1B03" w:rsidP="00FC6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F936E" w14:textId="77777777" w:rsidR="00FF1B03" w:rsidRDefault="00FF1B03" w:rsidP="00FC6762">
      <w:pPr>
        <w:spacing w:after="0" w:line="240" w:lineRule="auto"/>
      </w:pPr>
      <w:r>
        <w:separator/>
      </w:r>
    </w:p>
  </w:footnote>
  <w:footnote w:type="continuationSeparator" w:id="0">
    <w:p w14:paraId="18342C13" w14:textId="77777777" w:rsidR="00FF1B03" w:rsidRDefault="00FF1B03" w:rsidP="00FC67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B51EDA"/>
    <w:multiLevelType w:val="hybridMultilevel"/>
    <w:tmpl w:val="7656356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4917526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tzQ0NjA3NDQ2NTJT0lEKTi0uzszPAykwqQUAXsEPACwAAAA="/>
  </w:docVars>
  <w:rsids>
    <w:rsidRoot w:val="00AD0F92"/>
    <w:rsid w:val="00015178"/>
    <w:rsid w:val="00016C16"/>
    <w:rsid w:val="00022DF4"/>
    <w:rsid w:val="0003443A"/>
    <w:rsid w:val="0003711F"/>
    <w:rsid w:val="00037FF4"/>
    <w:rsid w:val="0004375A"/>
    <w:rsid w:val="000545CD"/>
    <w:rsid w:val="000546E0"/>
    <w:rsid w:val="000601EA"/>
    <w:rsid w:val="00064E19"/>
    <w:rsid w:val="000851F7"/>
    <w:rsid w:val="0009182D"/>
    <w:rsid w:val="000B3119"/>
    <w:rsid w:val="000D5EF8"/>
    <w:rsid w:val="000D67F8"/>
    <w:rsid w:val="000D6828"/>
    <w:rsid w:val="000D6ED0"/>
    <w:rsid w:val="000F4A6A"/>
    <w:rsid w:val="001200B1"/>
    <w:rsid w:val="001247A9"/>
    <w:rsid w:val="001254F3"/>
    <w:rsid w:val="00152368"/>
    <w:rsid w:val="001966A6"/>
    <w:rsid w:val="00200A93"/>
    <w:rsid w:val="002013BF"/>
    <w:rsid w:val="0021572F"/>
    <w:rsid w:val="00232601"/>
    <w:rsid w:val="002327FC"/>
    <w:rsid w:val="00240410"/>
    <w:rsid w:val="00271AC8"/>
    <w:rsid w:val="002778F9"/>
    <w:rsid w:val="00283E5E"/>
    <w:rsid w:val="002847A8"/>
    <w:rsid w:val="00291B0F"/>
    <w:rsid w:val="00295A4B"/>
    <w:rsid w:val="002B5F5A"/>
    <w:rsid w:val="002D090E"/>
    <w:rsid w:val="002F1610"/>
    <w:rsid w:val="00313DE2"/>
    <w:rsid w:val="00333AB0"/>
    <w:rsid w:val="00334941"/>
    <w:rsid w:val="00337B7B"/>
    <w:rsid w:val="00353166"/>
    <w:rsid w:val="0037426E"/>
    <w:rsid w:val="003B4AF8"/>
    <w:rsid w:val="003C1CA6"/>
    <w:rsid w:val="003D44E2"/>
    <w:rsid w:val="003D63D1"/>
    <w:rsid w:val="003E460D"/>
    <w:rsid w:val="004022AD"/>
    <w:rsid w:val="0040712B"/>
    <w:rsid w:val="00455C44"/>
    <w:rsid w:val="00463B2A"/>
    <w:rsid w:val="00482AD4"/>
    <w:rsid w:val="004B2A7C"/>
    <w:rsid w:val="004E3AB3"/>
    <w:rsid w:val="00502627"/>
    <w:rsid w:val="005028D9"/>
    <w:rsid w:val="00520FE8"/>
    <w:rsid w:val="00546322"/>
    <w:rsid w:val="005B030B"/>
    <w:rsid w:val="005C35AC"/>
    <w:rsid w:val="005E2BCF"/>
    <w:rsid w:val="00615423"/>
    <w:rsid w:val="00621AA5"/>
    <w:rsid w:val="0064192A"/>
    <w:rsid w:val="00654FD2"/>
    <w:rsid w:val="006967BF"/>
    <w:rsid w:val="006A63B7"/>
    <w:rsid w:val="006B0E98"/>
    <w:rsid w:val="006C2A8B"/>
    <w:rsid w:val="006C67E7"/>
    <w:rsid w:val="006E0176"/>
    <w:rsid w:val="00713D64"/>
    <w:rsid w:val="0072283D"/>
    <w:rsid w:val="0072330E"/>
    <w:rsid w:val="007539C5"/>
    <w:rsid w:val="0077573D"/>
    <w:rsid w:val="00786647"/>
    <w:rsid w:val="007C7C7D"/>
    <w:rsid w:val="007D26D7"/>
    <w:rsid w:val="007E39A6"/>
    <w:rsid w:val="00845AC7"/>
    <w:rsid w:val="008E28CF"/>
    <w:rsid w:val="008E3771"/>
    <w:rsid w:val="00967129"/>
    <w:rsid w:val="0099295F"/>
    <w:rsid w:val="009A447F"/>
    <w:rsid w:val="009B1931"/>
    <w:rsid w:val="009C539E"/>
    <w:rsid w:val="009D359E"/>
    <w:rsid w:val="009D7CA0"/>
    <w:rsid w:val="009E53B2"/>
    <w:rsid w:val="00A2403F"/>
    <w:rsid w:val="00A2573F"/>
    <w:rsid w:val="00A4486A"/>
    <w:rsid w:val="00A50986"/>
    <w:rsid w:val="00A7265E"/>
    <w:rsid w:val="00A827D4"/>
    <w:rsid w:val="00A918DF"/>
    <w:rsid w:val="00AC6744"/>
    <w:rsid w:val="00AD0F92"/>
    <w:rsid w:val="00AF78F3"/>
    <w:rsid w:val="00B147BF"/>
    <w:rsid w:val="00B63BB6"/>
    <w:rsid w:val="00B85648"/>
    <w:rsid w:val="00BC29A9"/>
    <w:rsid w:val="00BC7091"/>
    <w:rsid w:val="00C16F55"/>
    <w:rsid w:val="00C54B46"/>
    <w:rsid w:val="00C61616"/>
    <w:rsid w:val="00C76BFA"/>
    <w:rsid w:val="00C85159"/>
    <w:rsid w:val="00C9028E"/>
    <w:rsid w:val="00CE4653"/>
    <w:rsid w:val="00D30343"/>
    <w:rsid w:val="00D65C2C"/>
    <w:rsid w:val="00D84C28"/>
    <w:rsid w:val="00D84DA1"/>
    <w:rsid w:val="00D90458"/>
    <w:rsid w:val="00DB6E55"/>
    <w:rsid w:val="00DF3A83"/>
    <w:rsid w:val="00E255F1"/>
    <w:rsid w:val="00E30273"/>
    <w:rsid w:val="00E45A04"/>
    <w:rsid w:val="00E72DD0"/>
    <w:rsid w:val="00E76BDE"/>
    <w:rsid w:val="00E92B07"/>
    <w:rsid w:val="00EC1035"/>
    <w:rsid w:val="00F00B50"/>
    <w:rsid w:val="00F06CE7"/>
    <w:rsid w:val="00F53992"/>
    <w:rsid w:val="00F5660F"/>
    <w:rsid w:val="00F83775"/>
    <w:rsid w:val="00F8394E"/>
    <w:rsid w:val="00F876A0"/>
    <w:rsid w:val="00FA592B"/>
    <w:rsid w:val="00FC4F0E"/>
    <w:rsid w:val="00FC6762"/>
    <w:rsid w:val="00FD6895"/>
    <w:rsid w:val="00FF1B03"/>
    <w:rsid w:val="00FF660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D75864"/>
  <w15:chartTrackingRefBased/>
  <w15:docId w15:val="{7270BE40-9361-4DF0-89AA-278F130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0151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47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6762"/>
    <w:pPr>
      <w:tabs>
        <w:tab w:val="center" w:pos="4252"/>
        <w:tab w:val="right" w:pos="8504"/>
      </w:tabs>
      <w:spacing w:after="0" w:line="240" w:lineRule="auto"/>
    </w:pPr>
  </w:style>
  <w:style w:type="character" w:customStyle="1" w:styleId="HeaderChar">
    <w:name w:val="Header Char"/>
    <w:basedOn w:val="DefaultParagraphFont"/>
    <w:link w:val="Header"/>
    <w:uiPriority w:val="99"/>
    <w:rsid w:val="00FC6762"/>
  </w:style>
  <w:style w:type="paragraph" w:styleId="Footer">
    <w:name w:val="footer"/>
    <w:basedOn w:val="Normal"/>
    <w:link w:val="FooterChar"/>
    <w:uiPriority w:val="99"/>
    <w:unhideWhenUsed/>
    <w:rsid w:val="00FC6762"/>
    <w:pPr>
      <w:tabs>
        <w:tab w:val="center" w:pos="4252"/>
        <w:tab w:val="right" w:pos="8504"/>
      </w:tabs>
      <w:spacing w:after="0" w:line="240" w:lineRule="auto"/>
    </w:pPr>
  </w:style>
  <w:style w:type="character" w:customStyle="1" w:styleId="FooterChar">
    <w:name w:val="Footer Char"/>
    <w:basedOn w:val="DefaultParagraphFont"/>
    <w:link w:val="Footer"/>
    <w:uiPriority w:val="99"/>
    <w:rsid w:val="00FC6762"/>
  </w:style>
  <w:style w:type="paragraph" w:styleId="ListParagraph">
    <w:name w:val="List Paragraph"/>
    <w:basedOn w:val="Normal"/>
    <w:uiPriority w:val="34"/>
    <w:qFormat/>
    <w:rsid w:val="00295A4B"/>
    <w:pPr>
      <w:ind w:left="720"/>
      <w:contextualSpacing/>
    </w:pPr>
  </w:style>
  <w:style w:type="table" w:styleId="TableGrid">
    <w:name w:val="Table Grid"/>
    <w:basedOn w:val="TableNormal"/>
    <w:uiPriority w:val="39"/>
    <w:rsid w:val="003B4A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15178"/>
    <w:rPr>
      <w:rFonts w:asciiTheme="majorHAnsi" w:eastAsiaTheme="majorEastAsia" w:hAnsiTheme="majorHAnsi" w:cstheme="majorBidi"/>
      <w:color w:val="2F5496" w:themeColor="accent1" w:themeShade="BF"/>
      <w:sz w:val="32"/>
      <w:szCs w:val="32"/>
      <w:lang w:val="en-CA"/>
    </w:rPr>
  </w:style>
  <w:style w:type="paragraph" w:styleId="TOCHeading">
    <w:name w:val="TOC Heading"/>
    <w:basedOn w:val="Heading1"/>
    <w:next w:val="Normal"/>
    <w:uiPriority w:val="39"/>
    <w:unhideWhenUsed/>
    <w:qFormat/>
    <w:rsid w:val="00015178"/>
    <w:pPr>
      <w:outlineLvl w:val="9"/>
    </w:pPr>
    <w:rPr>
      <w:lang w:val="en-US" w:eastAsia="en-US"/>
    </w:rPr>
  </w:style>
  <w:style w:type="character" w:customStyle="1" w:styleId="Heading2Char">
    <w:name w:val="Heading 2 Char"/>
    <w:basedOn w:val="DefaultParagraphFont"/>
    <w:link w:val="Heading2"/>
    <w:uiPriority w:val="9"/>
    <w:rsid w:val="002847A8"/>
    <w:rPr>
      <w:rFonts w:asciiTheme="majorHAnsi" w:eastAsiaTheme="majorEastAsia" w:hAnsiTheme="majorHAnsi" w:cstheme="majorBidi"/>
      <w:color w:val="2F5496" w:themeColor="accent1" w:themeShade="BF"/>
      <w:sz w:val="26"/>
      <w:szCs w:val="26"/>
      <w:lang w:val="en-CA"/>
    </w:rPr>
  </w:style>
  <w:style w:type="paragraph" w:styleId="TOC1">
    <w:name w:val="toc 1"/>
    <w:basedOn w:val="Normal"/>
    <w:next w:val="Normal"/>
    <w:autoRedefine/>
    <w:uiPriority w:val="39"/>
    <w:unhideWhenUsed/>
    <w:rsid w:val="002847A8"/>
    <w:pPr>
      <w:spacing w:after="100"/>
    </w:pPr>
  </w:style>
  <w:style w:type="paragraph" w:styleId="TOC2">
    <w:name w:val="toc 2"/>
    <w:basedOn w:val="Normal"/>
    <w:next w:val="Normal"/>
    <w:autoRedefine/>
    <w:uiPriority w:val="39"/>
    <w:unhideWhenUsed/>
    <w:rsid w:val="002847A8"/>
    <w:pPr>
      <w:spacing w:after="100"/>
      <w:ind w:left="220"/>
    </w:pPr>
  </w:style>
  <w:style w:type="character" w:styleId="Hyperlink">
    <w:name w:val="Hyperlink"/>
    <w:basedOn w:val="DefaultParagraphFont"/>
    <w:uiPriority w:val="99"/>
    <w:unhideWhenUsed/>
    <w:rsid w:val="002847A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3C535-5A6F-43DA-8347-4EC0E6EE0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6</Pages>
  <Words>845</Words>
  <Characters>4567</Characters>
  <Application>Microsoft Office Word</Application>
  <DocSecurity>0</DocSecurity>
  <Lines>38</Lines>
  <Paragraphs>10</Paragraphs>
  <ScaleCrop>false</ScaleCrop>
  <Company/>
  <LinksUpToDate>false</LinksUpToDate>
  <CharactersWithSpaces>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Bortoli</dc:creator>
  <cp:keywords/>
  <dc:description/>
  <cp:lastModifiedBy>Bruno Bortoli</cp:lastModifiedBy>
  <cp:revision>193</cp:revision>
  <dcterms:created xsi:type="dcterms:W3CDTF">2023-01-15T17:55:00Z</dcterms:created>
  <dcterms:modified xsi:type="dcterms:W3CDTF">2023-01-1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21c742-6468-4eca-8096-796ceb4645ff</vt:lpwstr>
  </property>
</Properties>
</file>